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2E64C45B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4D26AA">
        <w:rPr>
          <w:rFonts w:ascii="Times New Roman" w:hAnsi="Times New Roman" w:cs="Times New Roman"/>
        </w:rPr>
        <w:t>5</w:t>
      </w:r>
    </w:p>
    <w:p w14:paraId="2C88747D" w14:textId="4E02CC05" w:rsidR="00FA75DD" w:rsidRPr="00E862AD" w:rsidRDefault="00FA75DD" w:rsidP="00FA75DD">
      <w:pPr>
        <w:jc w:val="center"/>
        <w:rPr>
          <w:rFonts w:ascii="Times New Roman" w:hAnsi="Times New Roman" w:cs="Times New Roman"/>
        </w:rPr>
      </w:pPr>
      <w:r w:rsidRPr="00E862AD">
        <w:rPr>
          <w:rFonts w:ascii="Times New Roman" w:hAnsi="Times New Roman" w:cs="Times New Roman"/>
        </w:rPr>
        <w:t>“</w:t>
      </w:r>
      <w:r w:rsidR="00E862AD" w:rsidRPr="00E862AD">
        <w:rPr>
          <w:rFonts w:ascii="Times New Roman" w:hAnsi="Times New Roman" w:cs="Times New Roman"/>
        </w:rPr>
        <w:t>Анализ файловой системы Linux. Команды для работы с файлами и каталогами</w:t>
      </w:r>
      <w:r w:rsidRPr="00E862AD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</w:t>
      </w:r>
      <w:proofErr w:type="gramStart"/>
      <w:r w:rsidRPr="00FA75DD">
        <w:rPr>
          <w:rFonts w:ascii="Times New Roman" w:hAnsi="Times New Roman" w:cs="Times New Roman"/>
        </w:rPr>
        <w:t>01-10</w:t>
      </w:r>
      <w:proofErr w:type="gramEnd"/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1B9E9038" w14:textId="77777777" w:rsidR="004D26AA" w:rsidRPr="004D26AA" w:rsidRDefault="004D26AA" w:rsidP="004D26AA"/>
    <w:p w14:paraId="7866FE4C" w14:textId="707429D3" w:rsidR="00FA75DD" w:rsidRPr="00567828" w:rsidRDefault="004D26AA" w:rsidP="00FA75DD">
      <w:pPr>
        <w:rPr>
          <w:rFonts w:ascii="Times New Roman" w:hAnsi="Times New Roman" w:cs="Times New Roman"/>
          <w:sz w:val="24"/>
          <w:szCs w:val="24"/>
        </w:rPr>
      </w:pPr>
      <w:r w:rsidRPr="00567828">
        <w:rPr>
          <w:rFonts w:ascii="Times New Roman" w:hAnsi="Times New Roman" w:cs="Times New Roman"/>
          <w:sz w:val="24"/>
          <w:szCs w:val="24"/>
        </w:rP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7E752AF5" w14:textId="295E7017" w:rsidR="000901D2" w:rsidRPr="00647E3E" w:rsidRDefault="00647E3E" w:rsidP="00647E3E">
      <w:pPr>
        <w:rPr>
          <w:rFonts w:ascii="Times New Roman" w:hAnsi="Times New Roman" w:cs="Times New Roman"/>
          <w:sz w:val="24"/>
          <w:szCs w:val="24"/>
        </w:rPr>
      </w:pPr>
      <w:r w:rsidRPr="00647E3E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D3DDA" w:rsidRPr="00647E3E">
        <w:rPr>
          <w:rFonts w:ascii="Times New Roman" w:hAnsi="Times New Roman" w:cs="Times New Roman"/>
          <w:sz w:val="24"/>
          <w:szCs w:val="24"/>
        </w:rPr>
        <w:t>Выполн</w:t>
      </w:r>
      <w:r w:rsidR="00B330F2" w:rsidRPr="00647E3E">
        <w:rPr>
          <w:rFonts w:ascii="Times New Roman" w:hAnsi="Times New Roman" w:cs="Times New Roman"/>
          <w:sz w:val="24"/>
          <w:szCs w:val="24"/>
        </w:rPr>
        <w:t>им</w:t>
      </w:r>
      <w:r w:rsidR="00CD3DDA" w:rsidRPr="00647E3E">
        <w:rPr>
          <w:rFonts w:ascii="Times New Roman" w:hAnsi="Times New Roman" w:cs="Times New Roman"/>
          <w:sz w:val="24"/>
          <w:szCs w:val="24"/>
        </w:rPr>
        <w:t xml:space="preserve"> все примеры, приведённые в первой части описания лабораторной работы</w:t>
      </w:r>
      <w:r>
        <w:rPr>
          <w:rFonts w:ascii="Times New Roman" w:hAnsi="Times New Roman" w:cs="Times New Roman"/>
          <w:sz w:val="24"/>
          <w:szCs w:val="24"/>
        </w:rPr>
        <w:t xml:space="preserve"> (рис. 1.1, 1.2, 1.3, 1.4, 1.5</w:t>
      </w:r>
      <w:r w:rsidR="005F06E3">
        <w:rPr>
          <w:rFonts w:ascii="Times New Roman" w:hAnsi="Times New Roman" w:cs="Times New Roman"/>
          <w:sz w:val="24"/>
          <w:szCs w:val="24"/>
        </w:rPr>
        <w:t>, 1.6, 1.7, 1.8, 1.9, 1.10, 1.11, 1.12, 1.13, 1.14, 1.15</w:t>
      </w:r>
      <w:r>
        <w:rPr>
          <w:rFonts w:ascii="Times New Roman" w:hAnsi="Times New Roman" w:cs="Times New Roman"/>
          <w:sz w:val="24"/>
          <w:szCs w:val="24"/>
        </w:rPr>
        <w:t>)</w:t>
      </w:r>
      <w:r w:rsidR="00CD3DDA" w:rsidRPr="00647E3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2BEFA4B" w14:textId="36BF1B8C" w:rsidR="00647E3E" w:rsidRDefault="00647E3E" w:rsidP="00647E3E">
      <w:pPr>
        <w:pStyle w:val="a3"/>
      </w:pPr>
      <w:r>
        <w:rPr>
          <w:noProof/>
        </w:rPr>
        <w:drawing>
          <wp:inline distT="0" distB="0" distL="0" distR="0" wp14:anchorId="47B4EB98" wp14:editId="303D324A">
            <wp:extent cx="5940425" cy="4425315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2868A" w14:textId="50CC422C" w:rsidR="00F27CE0" w:rsidRPr="00B860B0" w:rsidRDefault="00F27CE0" w:rsidP="00F27CE0">
      <w:pPr>
        <w:pStyle w:val="a3"/>
        <w:jc w:val="center"/>
      </w:pPr>
      <w:r>
        <w:t xml:space="preserve">Рисунок 1.1. Копирование </w:t>
      </w:r>
      <w:r w:rsidR="005A46F6">
        <w:t xml:space="preserve">файла </w:t>
      </w:r>
      <w:proofErr w:type="spellStart"/>
      <w:r w:rsidR="005A46F6">
        <w:rPr>
          <w:lang w:val="en-US"/>
        </w:rPr>
        <w:t>abc</w:t>
      </w:r>
      <w:proofErr w:type="spellEnd"/>
      <w:r w:rsidR="005A46F6" w:rsidRPr="00B860B0">
        <w:t>1</w:t>
      </w:r>
      <w:r w:rsidR="00B860B0">
        <w:t xml:space="preserve"> в папки </w:t>
      </w:r>
      <w:r w:rsidR="00B860B0">
        <w:rPr>
          <w:lang w:val="en-US"/>
        </w:rPr>
        <w:t>may</w:t>
      </w:r>
      <w:r w:rsidR="00B860B0" w:rsidRPr="00B860B0">
        <w:t xml:space="preserve"> </w:t>
      </w:r>
      <w:r w:rsidR="00B860B0">
        <w:t xml:space="preserve">и </w:t>
      </w:r>
      <w:proofErr w:type="spellStart"/>
      <w:r w:rsidR="00B860B0">
        <w:rPr>
          <w:lang w:val="en-US"/>
        </w:rPr>
        <w:t>april</w:t>
      </w:r>
      <w:proofErr w:type="spellEnd"/>
      <w:r w:rsidR="00B860B0">
        <w:t>.</w:t>
      </w:r>
    </w:p>
    <w:p w14:paraId="7386206B" w14:textId="2D31148D" w:rsidR="005A46F6" w:rsidRDefault="005A46F6" w:rsidP="005A46F6">
      <w:pPr>
        <w:pStyle w:val="a3"/>
      </w:pPr>
      <w:r>
        <w:rPr>
          <w:noProof/>
        </w:rPr>
        <w:lastRenderedPageBreak/>
        <w:drawing>
          <wp:inline distT="0" distB="0" distL="0" distR="0" wp14:anchorId="374F2D35" wp14:editId="65489961">
            <wp:extent cx="5940425" cy="444563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7718E" w14:textId="01517CBA" w:rsidR="005A46F6" w:rsidRDefault="005A46F6" w:rsidP="00F27CE0">
      <w:pPr>
        <w:pStyle w:val="a3"/>
        <w:jc w:val="center"/>
      </w:pPr>
      <w:r>
        <w:t xml:space="preserve">Рисунок 1.2. Создание папки </w:t>
      </w:r>
      <w:r>
        <w:rPr>
          <w:lang w:val="en-US"/>
        </w:rPr>
        <w:t>monthly.</w:t>
      </w:r>
    </w:p>
    <w:p w14:paraId="1FE77253" w14:textId="0050BCC7" w:rsidR="00370894" w:rsidRDefault="00370894" w:rsidP="00370894">
      <w:pPr>
        <w:pStyle w:val="a3"/>
      </w:pPr>
      <w:r>
        <w:rPr>
          <w:noProof/>
        </w:rPr>
        <w:lastRenderedPageBreak/>
        <w:drawing>
          <wp:inline distT="0" distB="0" distL="0" distR="0" wp14:anchorId="3CAEFB32" wp14:editId="570545B9">
            <wp:extent cx="5940425" cy="4387850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77A06" w14:textId="4B413521" w:rsidR="00FB715C" w:rsidRPr="00FB715C" w:rsidRDefault="006C406F" w:rsidP="00FB715C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 w:rsidRPr="00FB715C">
        <w:rPr>
          <w:rFonts w:ascii="Times New Roman" w:hAnsi="Times New Roman" w:cs="Times New Roman"/>
          <w:i w:val="0"/>
          <w:iCs/>
        </w:rPr>
        <w:t xml:space="preserve">Рисунок 1.3. </w:t>
      </w:r>
      <w:r w:rsidR="00FB715C">
        <w:rPr>
          <w:rFonts w:ascii="Times New Roman" w:hAnsi="Times New Roman" w:cs="Times New Roman"/>
          <w:i w:val="0"/>
          <w:iCs/>
        </w:rPr>
        <w:t>К</w:t>
      </w:r>
      <w:r w:rsidR="00FB715C" w:rsidRPr="00FB715C">
        <w:rPr>
          <w:rFonts w:ascii="Times New Roman" w:hAnsi="Times New Roman" w:cs="Times New Roman"/>
          <w:i w:val="0"/>
          <w:iCs/>
        </w:rPr>
        <w:t>опирова</w:t>
      </w:r>
      <w:r w:rsidR="00FB715C">
        <w:rPr>
          <w:rFonts w:ascii="Times New Roman" w:hAnsi="Times New Roman" w:cs="Times New Roman"/>
          <w:i w:val="0"/>
          <w:iCs/>
        </w:rPr>
        <w:t>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файл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onthl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>/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a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 в файл с именем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june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, </w:t>
      </w:r>
      <w:r w:rsidR="00FB715C">
        <w:rPr>
          <w:rFonts w:ascii="Times New Roman" w:hAnsi="Times New Roman" w:cs="Times New Roman"/>
          <w:i w:val="0"/>
          <w:iCs/>
        </w:rPr>
        <w:t>копирова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каталог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monthly</w:t>
      </w:r>
      <w:proofErr w:type="spellEnd"/>
      <w:r w:rsidR="00FB715C" w:rsidRPr="00FB715C">
        <w:rPr>
          <w:rFonts w:ascii="Times New Roman" w:hAnsi="Times New Roman" w:cs="Times New Roman"/>
          <w:i w:val="0"/>
          <w:iCs/>
        </w:rPr>
        <w:t xml:space="preserve"> в каталог monthly.00, </w:t>
      </w:r>
      <w:r w:rsidR="00FB715C">
        <w:rPr>
          <w:rFonts w:ascii="Times New Roman" w:hAnsi="Times New Roman" w:cs="Times New Roman"/>
          <w:i w:val="0"/>
          <w:iCs/>
        </w:rPr>
        <w:t>копирование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каталог</w:t>
      </w:r>
      <w:r w:rsidR="00FB715C">
        <w:rPr>
          <w:rFonts w:ascii="Times New Roman" w:hAnsi="Times New Roman" w:cs="Times New Roman"/>
          <w:i w:val="0"/>
          <w:iCs/>
        </w:rPr>
        <w:t>а</w:t>
      </w:r>
      <w:r w:rsidR="00FB715C" w:rsidRPr="00FB715C">
        <w:rPr>
          <w:rFonts w:ascii="Times New Roman" w:hAnsi="Times New Roman" w:cs="Times New Roman"/>
          <w:i w:val="0"/>
          <w:iCs/>
        </w:rPr>
        <w:t xml:space="preserve"> monthly.00 в каталог /</w:t>
      </w:r>
      <w:proofErr w:type="spellStart"/>
      <w:r w:rsidR="00FB715C" w:rsidRPr="00FB715C">
        <w:rPr>
          <w:rFonts w:ascii="Times New Roman" w:hAnsi="Times New Roman" w:cs="Times New Roman"/>
          <w:i w:val="0"/>
          <w:iCs/>
        </w:rPr>
        <w:t>tmp</w:t>
      </w:r>
      <w:proofErr w:type="spellEnd"/>
    </w:p>
    <w:p w14:paraId="4C41596D" w14:textId="39FE996F" w:rsidR="009026A4" w:rsidRDefault="009026A4" w:rsidP="009026A4">
      <w:pPr>
        <w:pStyle w:val="a3"/>
      </w:pPr>
      <w:r>
        <w:rPr>
          <w:noProof/>
        </w:rPr>
        <w:lastRenderedPageBreak/>
        <w:drawing>
          <wp:inline distT="0" distB="0" distL="0" distR="0" wp14:anchorId="7759D4B0" wp14:editId="20DF8503">
            <wp:extent cx="5940425" cy="457644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7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F585F" w14:textId="7017140F" w:rsidR="00647E3E" w:rsidRDefault="009026A4" w:rsidP="00F30406">
      <w:pPr>
        <w:pStyle w:val="a3"/>
        <w:jc w:val="center"/>
      </w:pPr>
      <w:r>
        <w:t xml:space="preserve">Рисунок 1.4. </w:t>
      </w:r>
      <w:r w:rsidR="00F30406">
        <w:t>Измен</w:t>
      </w:r>
      <w:r w:rsidR="00F30406">
        <w:t>ение</w:t>
      </w:r>
      <w:r w:rsidR="00F30406">
        <w:t xml:space="preserve"> названи</w:t>
      </w:r>
      <w:r w:rsidR="00F30406">
        <w:t>я</w:t>
      </w:r>
      <w:r w:rsidR="00F30406">
        <w:t xml:space="preserve"> файла </w:t>
      </w:r>
      <w:proofErr w:type="spellStart"/>
      <w:r w:rsidR="00F30406">
        <w:t>april</w:t>
      </w:r>
      <w:proofErr w:type="spellEnd"/>
      <w:r w:rsidR="00F30406">
        <w:t xml:space="preserve"> на </w:t>
      </w:r>
      <w:proofErr w:type="spellStart"/>
      <w:r w:rsidR="00F30406">
        <w:t>july</w:t>
      </w:r>
      <w:proofErr w:type="spellEnd"/>
      <w:r w:rsidR="00F30406">
        <w:t xml:space="preserve"> в домашнем каталоге</w:t>
      </w:r>
      <w:r w:rsidR="00F30406">
        <w:t>.</w:t>
      </w:r>
    </w:p>
    <w:p w14:paraId="6DBEE24B" w14:textId="467EC8C0" w:rsidR="00F30406" w:rsidRDefault="00F30406" w:rsidP="00F30406">
      <w:pPr>
        <w:pStyle w:val="a3"/>
      </w:pPr>
      <w:r>
        <w:rPr>
          <w:noProof/>
        </w:rPr>
        <w:lastRenderedPageBreak/>
        <w:drawing>
          <wp:inline distT="0" distB="0" distL="0" distR="0" wp14:anchorId="7C0F305A" wp14:editId="51E7D90E">
            <wp:extent cx="5940425" cy="4337685"/>
            <wp:effectExtent l="0" t="0" r="3175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61700" w14:textId="77F0247B" w:rsidR="00F30406" w:rsidRDefault="00F30406" w:rsidP="00F30406">
      <w:pPr>
        <w:pStyle w:val="a3"/>
        <w:jc w:val="center"/>
      </w:pPr>
      <w:r>
        <w:t xml:space="preserve">Рисунок 1.5. </w:t>
      </w:r>
      <w:r w:rsidR="00BB66FF">
        <w:t>Переме</w:t>
      </w:r>
      <w:r w:rsidR="00BB66FF">
        <w:t>щение</w:t>
      </w:r>
      <w:r w:rsidR="00BB66FF">
        <w:t xml:space="preserve"> файл</w:t>
      </w:r>
      <w:r w:rsidR="00BB66FF">
        <w:t>а</w:t>
      </w:r>
      <w:r w:rsidR="00BB66FF">
        <w:t xml:space="preserve"> </w:t>
      </w:r>
      <w:proofErr w:type="spellStart"/>
      <w:r w:rsidR="00BB66FF">
        <w:t>july</w:t>
      </w:r>
      <w:proofErr w:type="spellEnd"/>
      <w:r w:rsidR="00BB66FF">
        <w:t xml:space="preserve"> в каталог monthly.00, </w:t>
      </w:r>
      <w:r w:rsidR="00BB66FF">
        <w:t>переименование</w:t>
      </w:r>
      <w:r w:rsidR="00BB66FF">
        <w:t xml:space="preserve"> каталог</w:t>
      </w:r>
      <w:r w:rsidR="00BB66FF">
        <w:t>а</w:t>
      </w:r>
      <w:r w:rsidR="00BB66FF">
        <w:t xml:space="preserve"> monthly.00 в monthly.01</w:t>
      </w:r>
    </w:p>
    <w:p w14:paraId="5EA7F052" w14:textId="17C07312" w:rsidR="00BB66FF" w:rsidRDefault="00BB66FF" w:rsidP="00BB66FF">
      <w:pPr>
        <w:pStyle w:val="a3"/>
      </w:pPr>
      <w:r>
        <w:rPr>
          <w:noProof/>
        </w:rPr>
        <w:lastRenderedPageBreak/>
        <w:drawing>
          <wp:inline distT="0" distB="0" distL="0" distR="0" wp14:anchorId="4C186357" wp14:editId="1C0C1CFA">
            <wp:extent cx="5940425" cy="434911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8B80B" w14:textId="0F69826B" w:rsidR="00BB66FF" w:rsidRDefault="00BB66FF" w:rsidP="00F30406">
      <w:pPr>
        <w:pStyle w:val="a3"/>
        <w:jc w:val="center"/>
      </w:pPr>
      <w:r>
        <w:t xml:space="preserve">Рисунок 1.6. </w:t>
      </w:r>
      <w:r w:rsidR="008605B2">
        <w:t>Переме</w:t>
      </w:r>
      <w:r w:rsidR="008605B2">
        <w:t>щение</w:t>
      </w:r>
      <w:r w:rsidR="008605B2">
        <w:t xml:space="preserve"> каталог</w:t>
      </w:r>
      <w:r w:rsidR="008605B2">
        <w:t>а</w:t>
      </w:r>
      <w:r w:rsidR="008605B2">
        <w:t xml:space="preserve"> monthly.01 в каталог </w:t>
      </w:r>
      <w:proofErr w:type="spellStart"/>
      <w:r w:rsidR="008605B2">
        <w:t>reports</w:t>
      </w:r>
      <w:proofErr w:type="spellEnd"/>
      <w:r w:rsidR="008605B2">
        <w:t>, переимено</w:t>
      </w:r>
      <w:r w:rsidR="00514810">
        <w:t>вание</w:t>
      </w:r>
      <w:r w:rsidR="008605B2">
        <w:t xml:space="preserve"> каталог</w:t>
      </w:r>
      <w:r w:rsidR="00514810">
        <w:t>а</w:t>
      </w:r>
      <w:r w:rsidR="008605B2">
        <w:t xml:space="preserve"> </w:t>
      </w:r>
      <w:proofErr w:type="spellStart"/>
      <w:r w:rsidR="008605B2">
        <w:t>reports</w:t>
      </w:r>
      <w:proofErr w:type="spellEnd"/>
      <w:r w:rsidR="008605B2">
        <w:t xml:space="preserve">/monthly.01 в </w:t>
      </w:r>
      <w:proofErr w:type="spellStart"/>
      <w:r w:rsidR="008605B2">
        <w:t>reports</w:t>
      </w:r>
      <w:proofErr w:type="spellEnd"/>
      <w:r w:rsidR="008605B2">
        <w:t>/</w:t>
      </w:r>
      <w:proofErr w:type="spellStart"/>
      <w:r w:rsidR="008605B2">
        <w:t>monthly</w:t>
      </w:r>
      <w:proofErr w:type="spellEnd"/>
    </w:p>
    <w:p w14:paraId="40308EDD" w14:textId="6DF5DBF4" w:rsidR="000E6307" w:rsidRDefault="000E6307" w:rsidP="000E6307">
      <w:pPr>
        <w:pStyle w:val="a3"/>
      </w:pPr>
      <w:r>
        <w:rPr>
          <w:noProof/>
        </w:rPr>
        <w:lastRenderedPageBreak/>
        <w:drawing>
          <wp:inline distT="0" distB="0" distL="0" distR="0" wp14:anchorId="3C41B7AF" wp14:editId="068D189C">
            <wp:extent cx="5940425" cy="433641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AB91F" w14:textId="6426DFFA" w:rsidR="000E6307" w:rsidRDefault="000E6307" w:rsidP="00F30406">
      <w:pPr>
        <w:pStyle w:val="a3"/>
        <w:jc w:val="center"/>
      </w:pPr>
      <w:r>
        <w:t xml:space="preserve">Рисунок 1.7. </w:t>
      </w:r>
      <w:r w:rsidR="003218E4">
        <w:t>Требуется создать файл ~/</w:t>
      </w:r>
      <w:proofErr w:type="spellStart"/>
      <w:r w:rsidR="003218E4">
        <w:t>may</w:t>
      </w:r>
      <w:proofErr w:type="spellEnd"/>
      <w:r w:rsidR="003218E4">
        <w:t xml:space="preserve"> с правом выполнения для владельца</w:t>
      </w:r>
      <w:r w:rsidR="003218E4">
        <w:t>.</w:t>
      </w:r>
    </w:p>
    <w:p w14:paraId="7360C3E5" w14:textId="5B74C579" w:rsidR="003218E4" w:rsidRDefault="003218E4" w:rsidP="003218E4">
      <w:pPr>
        <w:pStyle w:val="a3"/>
      </w:pPr>
      <w:r>
        <w:rPr>
          <w:noProof/>
        </w:rPr>
        <w:lastRenderedPageBreak/>
        <w:drawing>
          <wp:inline distT="0" distB="0" distL="0" distR="0" wp14:anchorId="160C5D37" wp14:editId="7A6DA58B">
            <wp:extent cx="5940425" cy="459232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9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5A757" w14:textId="593B811F" w:rsidR="003218E4" w:rsidRDefault="00A37D1B" w:rsidP="00F30406">
      <w:pPr>
        <w:pStyle w:val="a3"/>
        <w:jc w:val="center"/>
      </w:pPr>
      <w:r>
        <w:t xml:space="preserve">Рисунок 1.8. </w:t>
      </w:r>
      <w:r>
        <w:t>Требуется лишить владельца файла ~/</w:t>
      </w:r>
      <w:proofErr w:type="spellStart"/>
      <w:r>
        <w:t>may</w:t>
      </w:r>
      <w:proofErr w:type="spellEnd"/>
      <w:r>
        <w:t xml:space="preserve"> права на выполнение</w:t>
      </w:r>
    </w:p>
    <w:p w14:paraId="6C514F04" w14:textId="6441260F" w:rsidR="00A37D1B" w:rsidRDefault="00A37D1B" w:rsidP="00A37D1B">
      <w:pPr>
        <w:pStyle w:val="a3"/>
      </w:pPr>
      <w:r>
        <w:rPr>
          <w:noProof/>
        </w:rPr>
        <w:lastRenderedPageBreak/>
        <w:drawing>
          <wp:inline distT="0" distB="0" distL="0" distR="0" wp14:anchorId="4BA0A11A" wp14:editId="635F90C1">
            <wp:extent cx="5940425" cy="4431030"/>
            <wp:effectExtent l="0" t="0" r="3175" b="762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C793F" w14:textId="4B99126E" w:rsidR="00A37D1B" w:rsidRDefault="00A37D1B" w:rsidP="00F30406">
      <w:pPr>
        <w:pStyle w:val="a3"/>
        <w:jc w:val="center"/>
      </w:pPr>
      <w:r>
        <w:t xml:space="preserve">Рисунок 1.9. </w:t>
      </w:r>
      <w:r w:rsidR="003F70DB">
        <w:t xml:space="preserve">Требуется создать каталог </w:t>
      </w:r>
      <w:proofErr w:type="spellStart"/>
      <w:r w:rsidR="003F70DB">
        <w:t>monthly</w:t>
      </w:r>
      <w:proofErr w:type="spellEnd"/>
      <w:r w:rsidR="003F70DB">
        <w:t xml:space="preserve"> с запретом на чтение для членов группы и всех остальных пользователей</w:t>
      </w:r>
    </w:p>
    <w:p w14:paraId="18E06229" w14:textId="5E4307D0" w:rsidR="00F30C20" w:rsidRDefault="00F30C20" w:rsidP="00F30C20">
      <w:pPr>
        <w:pStyle w:val="a3"/>
      </w:pPr>
      <w:r>
        <w:rPr>
          <w:noProof/>
        </w:rPr>
        <w:lastRenderedPageBreak/>
        <w:drawing>
          <wp:inline distT="0" distB="0" distL="0" distR="0" wp14:anchorId="5824DA87" wp14:editId="6C8FA893">
            <wp:extent cx="5940425" cy="444309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E8D51" w14:textId="4F825A31" w:rsidR="00F30C20" w:rsidRDefault="00F30C20" w:rsidP="00F30406">
      <w:pPr>
        <w:pStyle w:val="a3"/>
        <w:jc w:val="center"/>
      </w:pPr>
      <w:r>
        <w:t xml:space="preserve">Рисунок 1.10. </w:t>
      </w:r>
      <w:r w:rsidR="00B46B93">
        <w:t xml:space="preserve">Требуется создать каталог </w:t>
      </w:r>
      <w:proofErr w:type="spellStart"/>
      <w:r w:rsidR="00B46B93">
        <w:t>monthly</w:t>
      </w:r>
      <w:proofErr w:type="spellEnd"/>
      <w:r w:rsidR="00B46B93">
        <w:t xml:space="preserve"> с запретом на чтение для членов группы и всех остальных пользователей</w:t>
      </w:r>
    </w:p>
    <w:p w14:paraId="2518713B" w14:textId="5206E848" w:rsidR="008C2428" w:rsidRDefault="008C2428" w:rsidP="008C2428">
      <w:pPr>
        <w:pStyle w:val="a3"/>
      </w:pPr>
      <w:r>
        <w:rPr>
          <w:noProof/>
        </w:rPr>
        <w:lastRenderedPageBreak/>
        <w:drawing>
          <wp:inline distT="0" distB="0" distL="0" distR="0" wp14:anchorId="61B98461" wp14:editId="231404BF">
            <wp:extent cx="5940425" cy="4385945"/>
            <wp:effectExtent l="0" t="0" r="317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BE852" w14:textId="1F2694BE" w:rsidR="008C2428" w:rsidRDefault="008C2428" w:rsidP="00F30406">
      <w:pPr>
        <w:pStyle w:val="a3"/>
        <w:jc w:val="center"/>
      </w:pPr>
      <w:r>
        <w:t xml:space="preserve">Рисунок 1.11. </w:t>
      </w:r>
      <w:r w:rsidR="00AB0BDF">
        <w:t>Требуется создать файл ~/abc1 с правом записи для членов группы</w:t>
      </w:r>
    </w:p>
    <w:p w14:paraId="01F78E14" w14:textId="61F89D62" w:rsidR="00AB0BDF" w:rsidRDefault="00AB0BDF" w:rsidP="00AB0BDF">
      <w:pPr>
        <w:pStyle w:val="a3"/>
      </w:pPr>
      <w:r>
        <w:rPr>
          <w:noProof/>
        </w:rPr>
        <w:lastRenderedPageBreak/>
        <w:drawing>
          <wp:inline distT="0" distB="0" distL="0" distR="0" wp14:anchorId="04D5324E" wp14:editId="22CE5DFE">
            <wp:extent cx="5940425" cy="448119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D1806" w14:textId="225D712E" w:rsidR="00AB0BDF" w:rsidRDefault="0027700B" w:rsidP="00F30406">
      <w:pPr>
        <w:pStyle w:val="a3"/>
        <w:jc w:val="center"/>
      </w:pPr>
      <w:r>
        <w:t xml:space="preserve">Рисунок 1.12. </w:t>
      </w:r>
      <w:r w:rsidR="00D96682">
        <w:t xml:space="preserve">Для просмотра используемых в операционной системе файловых систем можно воспользоваться командой </w:t>
      </w:r>
      <w:proofErr w:type="spellStart"/>
      <w:r w:rsidR="00D96682">
        <w:t>mount</w:t>
      </w:r>
      <w:proofErr w:type="spellEnd"/>
      <w:r w:rsidR="00D96682">
        <w:t xml:space="preserve"> без параметров</w:t>
      </w:r>
    </w:p>
    <w:p w14:paraId="7BFC17CD" w14:textId="4BAD5860" w:rsidR="006170C0" w:rsidRDefault="006170C0" w:rsidP="006170C0">
      <w:pPr>
        <w:pStyle w:val="a3"/>
      </w:pPr>
      <w:r>
        <w:rPr>
          <w:noProof/>
        </w:rPr>
        <w:lastRenderedPageBreak/>
        <w:drawing>
          <wp:inline distT="0" distB="0" distL="0" distR="0" wp14:anchorId="21C41F93" wp14:editId="6ADD6D0C">
            <wp:extent cx="5940425" cy="4328795"/>
            <wp:effectExtent l="0" t="0" r="317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2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DF43E" w14:textId="66875D7F" w:rsidR="00D96682" w:rsidRDefault="006170C0" w:rsidP="00F30406">
      <w:pPr>
        <w:pStyle w:val="a3"/>
        <w:jc w:val="center"/>
      </w:pPr>
      <w:r>
        <w:t xml:space="preserve">Рисунок 1.13. </w:t>
      </w:r>
      <w:r w:rsidR="00DE0493">
        <w:t>Другой способ определения смонтированных в операционной системе файловых систем — просмотр файла/</w:t>
      </w:r>
      <w:proofErr w:type="spellStart"/>
      <w:r w:rsidR="00DE0493">
        <w:t>etc</w:t>
      </w:r>
      <w:proofErr w:type="spellEnd"/>
      <w:r w:rsidR="00DE0493">
        <w:t>/</w:t>
      </w:r>
      <w:proofErr w:type="spellStart"/>
      <w:r w:rsidR="00DE0493">
        <w:t>fstab</w:t>
      </w:r>
      <w:proofErr w:type="spellEnd"/>
    </w:p>
    <w:p w14:paraId="4C92BC03" w14:textId="245ECBA4" w:rsidR="00DE0493" w:rsidRDefault="00DE0493" w:rsidP="00DE0493">
      <w:pPr>
        <w:pStyle w:val="a3"/>
      </w:pPr>
      <w:r>
        <w:rPr>
          <w:noProof/>
        </w:rPr>
        <w:lastRenderedPageBreak/>
        <w:drawing>
          <wp:inline distT="0" distB="0" distL="0" distR="0" wp14:anchorId="2A4C4F80" wp14:editId="29C5CD39">
            <wp:extent cx="5940425" cy="446214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2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3BC9C" w14:textId="77777777" w:rsidR="0091543C" w:rsidRPr="0091543C" w:rsidRDefault="0091543C" w:rsidP="0091543C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 w:rsidRPr="0091543C">
        <w:rPr>
          <w:rFonts w:ascii="Times New Roman" w:hAnsi="Times New Roman" w:cs="Times New Roman"/>
          <w:i w:val="0"/>
          <w:iCs/>
        </w:rPr>
        <w:t xml:space="preserve">Рисунок 1.14. </w:t>
      </w:r>
      <w:r w:rsidRPr="0091543C">
        <w:rPr>
          <w:rFonts w:ascii="Times New Roman" w:hAnsi="Times New Roman" w:cs="Times New Roman"/>
          <w:i w:val="0"/>
          <w:iCs/>
        </w:rPr>
        <w:t xml:space="preserve">Для определения объёма свободного пространства на файловой системе можно воспользоваться командой </w:t>
      </w:r>
      <w:proofErr w:type="spellStart"/>
      <w:r w:rsidRPr="0091543C">
        <w:rPr>
          <w:rFonts w:ascii="Times New Roman" w:hAnsi="Times New Roman" w:cs="Times New Roman"/>
          <w:i w:val="0"/>
          <w:iCs/>
        </w:rPr>
        <w:t>df</w:t>
      </w:r>
      <w:proofErr w:type="spellEnd"/>
      <w:r w:rsidRPr="0091543C">
        <w:rPr>
          <w:rFonts w:ascii="Times New Roman" w:hAnsi="Times New Roman" w:cs="Times New Roman"/>
          <w:i w:val="0"/>
          <w:iCs/>
        </w:rPr>
        <w:t>, которая выведет на экран список всех файловых систем в соответствии с именами устройств, с указанием размера и точки монтирования</w:t>
      </w:r>
    </w:p>
    <w:p w14:paraId="7DAF197B" w14:textId="2EB2C0B6" w:rsidR="0091543C" w:rsidRDefault="0091543C" w:rsidP="0091543C">
      <w:pPr>
        <w:pStyle w:val="a3"/>
      </w:pPr>
      <w:r>
        <w:rPr>
          <w:noProof/>
        </w:rPr>
        <w:lastRenderedPageBreak/>
        <w:drawing>
          <wp:inline distT="0" distB="0" distL="0" distR="0" wp14:anchorId="1ED21CFF" wp14:editId="1B8A963F">
            <wp:extent cx="5940425" cy="4422775"/>
            <wp:effectExtent l="0" t="0" r="317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DB857" w14:textId="0098A7C7" w:rsidR="00DE0493" w:rsidRPr="00647E3E" w:rsidRDefault="00C966C2" w:rsidP="00F30406">
      <w:pPr>
        <w:pStyle w:val="a3"/>
        <w:jc w:val="center"/>
      </w:pPr>
      <w:r>
        <w:t xml:space="preserve">Рисунок 1.15. </w:t>
      </w:r>
      <w:r w:rsidR="00631720">
        <w:t xml:space="preserve">С помощью команды </w:t>
      </w:r>
      <w:proofErr w:type="spellStart"/>
      <w:r w:rsidR="00631720">
        <w:t>fsck</w:t>
      </w:r>
      <w:proofErr w:type="spellEnd"/>
      <w:r w:rsidR="00631720">
        <w:t xml:space="preserve"> можно проверить (а в ряде случаев восстановить) целостность файловой системы</w:t>
      </w:r>
    </w:p>
    <w:p w14:paraId="2EF6C01E" w14:textId="189D3676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 Выполни</w:t>
      </w:r>
      <w:r w:rsidR="00B330F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следующие действия, зафиксировав в отчёте по лабораторной работе используемые при этом команды и результаты их выполнения: </w:t>
      </w:r>
    </w:p>
    <w:p w14:paraId="4DCC6A4C" w14:textId="66D71964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2.1.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Скопируй</w:t>
      </w:r>
      <w:r w:rsidR="00B330F2">
        <w:rPr>
          <w:rFonts w:ascii="Times New Roman" w:hAnsi="Times New Roman" w:cs="Times New Roman"/>
          <w:sz w:val="24"/>
          <w:szCs w:val="24"/>
        </w:rPr>
        <w:t>ем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файл 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sy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io.h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домашний каталог и назов</w:t>
      </w:r>
      <w:r w:rsidR="00B330F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. Если файла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io.h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нет, то использу</w:t>
      </w:r>
      <w:r w:rsidR="00B330F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любой другой файл в каталоге 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include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sy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 вместо него</w:t>
      </w:r>
      <w:r w:rsidR="006E42A8">
        <w:rPr>
          <w:rFonts w:ascii="Times New Roman" w:hAnsi="Times New Roman" w:cs="Times New Roman"/>
          <w:sz w:val="24"/>
          <w:szCs w:val="24"/>
        </w:rPr>
        <w:t xml:space="preserve"> (рис. 2.1):</w:t>
      </w:r>
    </w:p>
    <w:p w14:paraId="7D0899D5" w14:textId="3F3BFEDE" w:rsidR="002F51A4" w:rsidRDefault="002F51A4" w:rsidP="002F51A4">
      <w:pPr>
        <w:pStyle w:val="a3"/>
      </w:pPr>
      <w:r>
        <w:rPr>
          <w:noProof/>
        </w:rPr>
        <w:lastRenderedPageBreak/>
        <w:drawing>
          <wp:inline distT="0" distB="0" distL="0" distR="0" wp14:anchorId="4E931E92" wp14:editId="63834D5E">
            <wp:extent cx="5940425" cy="4415790"/>
            <wp:effectExtent l="0" t="0" r="3175" b="381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1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D7528" w14:textId="33266071" w:rsidR="006B7648" w:rsidRDefault="002F51A4" w:rsidP="006B764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1</w:t>
      </w:r>
      <w:r w:rsidRPr="006E42A8">
        <w:rPr>
          <w:rFonts w:ascii="Times New Roman" w:hAnsi="Times New Roman" w:cs="Times New Roman"/>
          <w:sz w:val="24"/>
          <w:szCs w:val="24"/>
        </w:rPr>
        <w:t xml:space="preserve">. </w:t>
      </w:r>
      <w:r w:rsidR="006E42A8" w:rsidRPr="006E42A8">
        <w:rPr>
          <w:rFonts w:ascii="Times New Roman" w:hAnsi="Times New Roman" w:cs="Times New Roman"/>
          <w:sz w:val="24"/>
          <w:szCs w:val="24"/>
        </w:rPr>
        <w:t>Копирование файла</w:t>
      </w:r>
      <w:r w:rsidR="006E42A8">
        <w:rPr>
          <w:rFonts w:ascii="Times New Roman" w:hAnsi="Times New Roman" w:cs="Times New Roman"/>
          <w:sz w:val="24"/>
          <w:szCs w:val="24"/>
        </w:rPr>
        <w:t>.</w:t>
      </w:r>
    </w:p>
    <w:p w14:paraId="251F8965" w14:textId="1C2721D2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2. В домашнем каталоге созда</w:t>
      </w:r>
      <w:r w:rsidR="00B330F2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директорию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0C2D40">
        <w:rPr>
          <w:rFonts w:ascii="Times New Roman" w:hAnsi="Times New Roman" w:cs="Times New Roman"/>
          <w:sz w:val="24"/>
          <w:szCs w:val="24"/>
        </w:rPr>
        <w:t xml:space="preserve"> (рис. 2.2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A2F3F" w14:textId="027E7F61" w:rsidR="00C37F66" w:rsidRDefault="00C37F66" w:rsidP="00C37F66">
      <w:pPr>
        <w:pStyle w:val="a3"/>
      </w:pPr>
      <w:r>
        <w:rPr>
          <w:noProof/>
        </w:rPr>
        <w:lastRenderedPageBreak/>
        <w:drawing>
          <wp:inline distT="0" distB="0" distL="0" distR="0" wp14:anchorId="350DBCA1" wp14:editId="1D34827C">
            <wp:extent cx="5940425" cy="4386580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8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4103E" w14:textId="0ED5039B" w:rsidR="006E42A8" w:rsidRDefault="00C37F66" w:rsidP="006E42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="000C2D40">
        <w:rPr>
          <w:rFonts w:ascii="Times New Roman" w:hAnsi="Times New Roman" w:cs="Times New Roman"/>
          <w:sz w:val="24"/>
          <w:szCs w:val="24"/>
        </w:rPr>
        <w:t xml:space="preserve"> 2.2. Создание каталога.</w:t>
      </w:r>
    </w:p>
    <w:p w14:paraId="257B7A1D" w14:textId="2AE70194" w:rsidR="00841E6E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3. Перемести</w:t>
      </w:r>
      <w:r w:rsidR="00B330F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файл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841E6E">
        <w:rPr>
          <w:rFonts w:ascii="Times New Roman" w:hAnsi="Times New Roman" w:cs="Times New Roman"/>
          <w:sz w:val="24"/>
          <w:szCs w:val="24"/>
        </w:rPr>
        <w:t xml:space="preserve"> (рис. 2.3):</w:t>
      </w:r>
    </w:p>
    <w:p w14:paraId="21F22353" w14:textId="4FAAA4D1" w:rsidR="00841E6E" w:rsidRDefault="00841E6E" w:rsidP="00841E6E">
      <w:pPr>
        <w:pStyle w:val="a3"/>
      </w:pPr>
      <w:r>
        <w:rPr>
          <w:noProof/>
        </w:rPr>
        <w:lastRenderedPageBreak/>
        <w:drawing>
          <wp:inline distT="0" distB="0" distL="0" distR="0" wp14:anchorId="6A5D8CDE" wp14:editId="3950110B">
            <wp:extent cx="5940425" cy="4432935"/>
            <wp:effectExtent l="0" t="0" r="3175" b="571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19181" w14:textId="3A20D97D" w:rsidR="000C2D40" w:rsidRDefault="00D267F7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3. Перемещение файла.</w:t>
      </w:r>
    </w:p>
    <w:p w14:paraId="38FE02FD" w14:textId="37BD8910" w:rsidR="000C2D40" w:rsidRPr="00D267F7" w:rsidRDefault="00CD3DDA" w:rsidP="00EA4EA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2.4. </w:t>
      </w:r>
      <w:r w:rsidRPr="00CD3DDA">
        <w:rPr>
          <w:rFonts w:ascii="Times New Roman" w:hAnsi="Times New Roman" w:cs="Times New Roman"/>
          <w:sz w:val="24"/>
          <w:szCs w:val="24"/>
        </w:rPr>
        <w:t>Переимену</w:t>
      </w:r>
      <w:r w:rsidR="00B330F2">
        <w:rPr>
          <w:rFonts w:ascii="Times New Roman" w:hAnsi="Times New Roman" w:cs="Times New Roman"/>
          <w:sz w:val="24"/>
          <w:szCs w:val="24"/>
        </w:rPr>
        <w:t>ем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D3DDA">
        <w:rPr>
          <w:rFonts w:ascii="Times New Roman" w:hAnsi="Times New Roman" w:cs="Times New Roman"/>
          <w:sz w:val="24"/>
          <w:szCs w:val="24"/>
        </w:rPr>
        <w:t>файл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D3DDA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proofErr w:type="gramEnd"/>
      <w:r w:rsidRPr="00D267F7">
        <w:rPr>
          <w:rFonts w:ascii="Times New Roman" w:hAnsi="Times New Roman" w:cs="Times New Roman"/>
          <w:sz w:val="24"/>
          <w:szCs w:val="24"/>
          <w:lang w:val="en-US"/>
        </w:rPr>
        <w:t>/</w:t>
      </w:r>
      <w:r w:rsidRPr="00CD3DDA">
        <w:rPr>
          <w:rFonts w:ascii="Times New Roman" w:hAnsi="Times New Roman" w:cs="Times New Roman"/>
          <w:sz w:val="24"/>
          <w:szCs w:val="24"/>
          <w:lang w:val="en-US"/>
        </w:rPr>
        <w:t>equipment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D3DDA">
        <w:rPr>
          <w:rFonts w:ascii="Times New Roman" w:hAnsi="Times New Roman" w:cs="Times New Roman"/>
          <w:sz w:val="24"/>
          <w:szCs w:val="24"/>
        </w:rPr>
        <w:t>в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r w:rsidRPr="00CD3DDA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D267F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CD3DDA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r w:rsidRPr="00D267F7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="00D267F7" w:rsidRPr="00D267F7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D267F7">
        <w:rPr>
          <w:rFonts w:ascii="Times New Roman" w:hAnsi="Times New Roman" w:cs="Times New Roman"/>
          <w:sz w:val="24"/>
          <w:szCs w:val="24"/>
        </w:rPr>
        <w:t>рис</w:t>
      </w:r>
      <w:r w:rsidR="00D267F7" w:rsidRPr="00D267F7">
        <w:rPr>
          <w:rFonts w:ascii="Times New Roman" w:hAnsi="Times New Roman" w:cs="Times New Roman"/>
          <w:sz w:val="24"/>
          <w:szCs w:val="24"/>
          <w:lang w:val="en-US"/>
        </w:rPr>
        <w:t>. 2.4):</w:t>
      </w:r>
    </w:p>
    <w:p w14:paraId="2209C3CD" w14:textId="0AFA5633" w:rsidR="004A0C69" w:rsidRDefault="004A0C69" w:rsidP="004A0C69">
      <w:pPr>
        <w:pStyle w:val="a3"/>
      </w:pPr>
      <w:r>
        <w:rPr>
          <w:noProof/>
        </w:rPr>
        <w:lastRenderedPageBreak/>
        <w:drawing>
          <wp:inline distT="0" distB="0" distL="0" distR="0" wp14:anchorId="5CC238CC" wp14:editId="54DBAFF6">
            <wp:extent cx="5940425" cy="4357370"/>
            <wp:effectExtent l="0" t="0" r="3175" b="508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09437" w14:textId="6942C043" w:rsidR="00CD3DDA" w:rsidRPr="004A0C69" w:rsidRDefault="004A0C69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4. Переименование файла.</w:t>
      </w:r>
    </w:p>
    <w:p w14:paraId="7FE05D9D" w14:textId="451E0EA6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5. Созда</w:t>
      </w:r>
      <w:r w:rsidR="00B7300F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 домашнем каталоге файл abc1 и скопиру</w:t>
      </w:r>
      <w:r w:rsidR="00B7300F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в каталог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Pr="00CD3DDA">
        <w:rPr>
          <w:rFonts w:ascii="Times New Roman" w:hAnsi="Times New Roman" w:cs="Times New Roman"/>
          <w:sz w:val="24"/>
          <w:szCs w:val="24"/>
        </w:rPr>
        <w:t>, назов</w:t>
      </w:r>
      <w:r w:rsidR="00B7300F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equiplist2</w:t>
      </w:r>
      <w:r w:rsidR="004A0C69">
        <w:rPr>
          <w:rFonts w:ascii="Times New Roman" w:hAnsi="Times New Roman" w:cs="Times New Roman"/>
          <w:sz w:val="24"/>
          <w:szCs w:val="24"/>
        </w:rPr>
        <w:t xml:space="preserve"> (рис 2.5):</w:t>
      </w:r>
    </w:p>
    <w:p w14:paraId="28C931E7" w14:textId="7809EFBF" w:rsidR="002851B3" w:rsidRDefault="002851B3" w:rsidP="002851B3">
      <w:pPr>
        <w:pStyle w:val="a3"/>
      </w:pPr>
      <w:r>
        <w:rPr>
          <w:noProof/>
        </w:rPr>
        <w:lastRenderedPageBreak/>
        <w:drawing>
          <wp:inline distT="0" distB="0" distL="0" distR="0" wp14:anchorId="7AEE7346" wp14:editId="10390F3A">
            <wp:extent cx="5940425" cy="4362450"/>
            <wp:effectExtent l="0" t="0" r="317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A0C30" w14:textId="082D4006" w:rsidR="000C2D40" w:rsidRPr="002851B3" w:rsidRDefault="002851B3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5. Создание каталога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bc</w:t>
      </w:r>
      <w:proofErr w:type="spellEnd"/>
      <w:r w:rsidRPr="002851B3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и копирование его в </w:t>
      </w:r>
      <w:r w:rsidRPr="00CD3DDA">
        <w:rPr>
          <w:rFonts w:ascii="Times New Roman" w:hAnsi="Times New Roman" w:cs="Times New Roman"/>
          <w:sz w:val="24"/>
          <w:szCs w:val="24"/>
        </w:rPr>
        <w:t>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51624F7A" w14:textId="289C821C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6. Созда</w:t>
      </w:r>
      <w:r w:rsidR="00B7300F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с именем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е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="002851B3">
        <w:rPr>
          <w:rFonts w:ascii="Times New Roman" w:hAnsi="Times New Roman" w:cs="Times New Roman"/>
          <w:sz w:val="24"/>
          <w:szCs w:val="24"/>
        </w:rPr>
        <w:t xml:space="preserve"> (рис. 2.6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760180" w14:textId="25803D7E" w:rsidR="00796E15" w:rsidRDefault="00B20167" w:rsidP="004F5140">
      <w:pPr>
        <w:pStyle w:val="a3"/>
      </w:pPr>
      <w:r>
        <w:rPr>
          <w:noProof/>
        </w:rPr>
        <w:lastRenderedPageBreak/>
        <w:drawing>
          <wp:inline distT="0" distB="0" distL="0" distR="0" wp14:anchorId="42E1AC0C" wp14:editId="3C8F353A">
            <wp:extent cx="5940425" cy="4465955"/>
            <wp:effectExtent l="0" t="0" r="317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5F23E" w14:textId="28AF12DC" w:rsidR="000C2D40" w:rsidRPr="004F5140" w:rsidRDefault="00C755C9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2.6. Создание каталога </w:t>
      </w:r>
      <w:proofErr w:type="spellStart"/>
      <w:r w:rsidR="008F49CC" w:rsidRPr="00CD3DDA">
        <w:rPr>
          <w:rFonts w:ascii="Times New Roman" w:hAnsi="Times New Roman" w:cs="Times New Roman"/>
          <w:sz w:val="24"/>
          <w:szCs w:val="24"/>
        </w:rPr>
        <w:t>equipment</w:t>
      </w:r>
      <w:proofErr w:type="spellEnd"/>
      <w:r w:rsidR="004F5140" w:rsidRPr="004F5140">
        <w:rPr>
          <w:rFonts w:ascii="Times New Roman" w:hAnsi="Times New Roman" w:cs="Times New Roman"/>
          <w:sz w:val="24"/>
          <w:szCs w:val="24"/>
        </w:rPr>
        <w:t>.</w:t>
      </w:r>
    </w:p>
    <w:p w14:paraId="00A0AFAF" w14:textId="20DF5E3E" w:rsidR="00CD3DDA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B7300F">
        <w:rPr>
          <w:rFonts w:ascii="Times New Roman" w:hAnsi="Times New Roman" w:cs="Times New Roman"/>
          <w:sz w:val="24"/>
          <w:szCs w:val="24"/>
        </w:rPr>
        <w:t xml:space="preserve">2.7. </w:t>
      </w:r>
      <w:r w:rsidRPr="00CD3DDA">
        <w:rPr>
          <w:rFonts w:ascii="Times New Roman" w:hAnsi="Times New Roman" w:cs="Times New Roman"/>
          <w:sz w:val="24"/>
          <w:szCs w:val="24"/>
        </w:rPr>
        <w:t>Перемес</w:t>
      </w:r>
      <w:r w:rsidR="00B7300F">
        <w:rPr>
          <w:rFonts w:ascii="Times New Roman" w:hAnsi="Times New Roman" w:cs="Times New Roman"/>
          <w:sz w:val="24"/>
          <w:szCs w:val="24"/>
        </w:rPr>
        <w:t>тим</w:t>
      </w:r>
      <w:r w:rsidRPr="00B7300F">
        <w:rPr>
          <w:rFonts w:ascii="Times New Roman" w:hAnsi="Times New Roman" w:cs="Times New Roman"/>
          <w:sz w:val="24"/>
          <w:szCs w:val="24"/>
        </w:rPr>
        <w:t xml:space="preserve"> </w:t>
      </w:r>
      <w:r w:rsidRPr="00CD3DDA">
        <w:rPr>
          <w:rFonts w:ascii="Times New Roman" w:hAnsi="Times New Roman" w:cs="Times New Roman"/>
          <w:sz w:val="24"/>
          <w:szCs w:val="24"/>
        </w:rPr>
        <w:t>файлы</w:t>
      </w:r>
      <w:r w:rsidRPr="00B7300F">
        <w:rPr>
          <w:rFonts w:ascii="Times New Roman" w:hAnsi="Times New Roman" w:cs="Times New Roman"/>
          <w:sz w:val="24"/>
          <w:szCs w:val="24"/>
        </w:rPr>
        <w:t xml:space="preserve"> ~/</w:t>
      </w:r>
      <w:proofErr w:type="gramStart"/>
      <w:r w:rsidRPr="00B7300F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B7300F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B7300F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proofErr w:type="gramEnd"/>
      <w:r w:rsidRPr="00B7300F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B7300F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Pr="00B7300F">
        <w:rPr>
          <w:rFonts w:ascii="Times New Roman" w:hAnsi="Times New Roman" w:cs="Times New Roman"/>
          <w:sz w:val="24"/>
          <w:szCs w:val="24"/>
        </w:rPr>
        <w:t xml:space="preserve"> </w:t>
      </w:r>
      <w:r w:rsidRPr="00CD3DDA">
        <w:rPr>
          <w:rFonts w:ascii="Times New Roman" w:hAnsi="Times New Roman" w:cs="Times New Roman"/>
          <w:sz w:val="24"/>
          <w:szCs w:val="24"/>
        </w:rPr>
        <w:t>и</w:t>
      </w:r>
      <w:r w:rsidRPr="00B730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7300F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Pr="00B7300F">
        <w:rPr>
          <w:rFonts w:ascii="Times New Roman" w:hAnsi="Times New Roman" w:cs="Times New Roman"/>
          <w:sz w:val="24"/>
          <w:szCs w:val="24"/>
        </w:rPr>
        <w:t xml:space="preserve">2 </w:t>
      </w:r>
      <w:r w:rsidRPr="00CD3DDA">
        <w:rPr>
          <w:rFonts w:ascii="Times New Roman" w:hAnsi="Times New Roman" w:cs="Times New Roman"/>
          <w:sz w:val="24"/>
          <w:szCs w:val="24"/>
        </w:rPr>
        <w:t>в</w:t>
      </w:r>
      <w:r w:rsidRPr="00B7300F">
        <w:rPr>
          <w:rFonts w:ascii="Times New Roman" w:hAnsi="Times New Roman" w:cs="Times New Roman"/>
          <w:sz w:val="24"/>
          <w:szCs w:val="24"/>
        </w:rPr>
        <w:t xml:space="preserve"> </w:t>
      </w:r>
      <w:r w:rsidRPr="00CD3DDA">
        <w:rPr>
          <w:rFonts w:ascii="Times New Roman" w:hAnsi="Times New Roman" w:cs="Times New Roman"/>
          <w:sz w:val="24"/>
          <w:szCs w:val="24"/>
        </w:rPr>
        <w:t>каталог</w:t>
      </w:r>
      <w:r w:rsidRPr="00B7300F">
        <w:rPr>
          <w:rFonts w:ascii="Times New Roman" w:hAnsi="Times New Roman" w:cs="Times New Roman"/>
          <w:sz w:val="24"/>
          <w:szCs w:val="24"/>
        </w:rPr>
        <w:t xml:space="preserve"> ~/</w:t>
      </w:r>
      <w:r w:rsidRPr="00B7300F">
        <w:rPr>
          <w:rFonts w:ascii="Times New Roman" w:hAnsi="Times New Roman" w:cs="Times New Roman"/>
          <w:sz w:val="24"/>
          <w:szCs w:val="24"/>
          <w:lang w:val="en-US"/>
        </w:rPr>
        <w:t>ski</w:t>
      </w:r>
      <w:r w:rsidRPr="00B7300F">
        <w:rPr>
          <w:rFonts w:ascii="Times New Roman" w:hAnsi="Times New Roman" w:cs="Times New Roman"/>
          <w:sz w:val="24"/>
          <w:szCs w:val="24"/>
        </w:rPr>
        <w:t>.</w:t>
      </w:r>
      <w:proofErr w:type="spellStart"/>
      <w:r w:rsidRPr="00B7300F">
        <w:rPr>
          <w:rFonts w:ascii="Times New Roman" w:hAnsi="Times New Roman" w:cs="Times New Roman"/>
          <w:sz w:val="24"/>
          <w:szCs w:val="24"/>
          <w:lang w:val="en-US"/>
        </w:rPr>
        <w:t>plases</w:t>
      </w:r>
      <w:proofErr w:type="spellEnd"/>
      <w:r w:rsidRPr="00B7300F">
        <w:rPr>
          <w:rFonts w:ascii="Times New Roman" w:hAnsi="Times New Roman" w:cs="Times New Roman"/>
          <w:sz w:val="24"/>
          <w:szCs w:val="24"/>
        </w:rPr>
        <w:t>/</w:t>
      </w:r>
      <w:r w:rsidRPr="00B7300F">
        <w:rPr>
          <w:rFonts w:ascii="Times New Roman" w:hAnsi="Times New Roman" w:cs="Times New Roman"/>
          <w:sz w:val="24"/>
          <w:szCs w:val="24"/>
          <w:lang w:val="en-US"/>
        </w:rPr>
        <w:t>equipment</w:t>
      </w:r>
      <w:r w:rsidR="00B20167" w:rsidRPr="00B20167">
        <w:rPr>
          <w:rFonts w:ascii="Times New Roman" w:hAnsi="Times New Roman" w:cs="Times New Roman"/>
          <w:sz w:val="24"/>
          <w:szCs w:val="24"/>
        </w:rPr>
        <w:t xml:space="preserve"> (</w:t>
      </w:r>
      <w:r w:rsidR="00B20167">
        <w:rPr>
          <w:rFonts w:ascii="Times New Roman" w:hAnsi="Times New Roman" w:cs="Times New Roman"/>
          <w:sz w:val="24"/>
          <w:szCs w:val="24"/>
        </w:rPr>
        <w:t>рис. 2.7.</w:t>
      </w:r>
      <w:r w:rsidR="00B20167" w:rsidRPr="00B20167">
        <w:rPr>
          <w:rFonts w:ascii="Times New Roman" w:hAnsi="Times New Roman" w:cs="Times New Roman"/>
          <w:sz w:val="24"/>
          <w:szCs w:val="24"/>
        </w:rPr>
        <w:t>)</w:t>
      </w:r>
      <w:r w:rsidR="00B20167">
        <w:rPr>
          <w:rFonts w:ascii="Times New Roman" w:hAnsi="Times New Roman" w:cs="Times New Roman"/>
          <w:sz w:val="24"/>
          <w:szCs w:val="24"/>
        </w:rPr>
        <w:t>:</w:t>
      </w:r>
      <w:r w:rsidRPr="00B7300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338DD1" w14:textId="59718DA6" w:rsidR="00B20167" w:rsidRDefault="00B20167" w:rsidP="00B20167">
      <w:pPr>
        <w:pStyle w:val="a3"/>
      </w:pPr>
      <w:r>
        <w:rPr>
          <w:noProof/>
        </w:rPr>
        <w:lastRenderedPageBreak/>
        <w:drawing>
          <wp:inline distT="0" distB="0" distL="0" distR="0" wp14:anchorId="38EF94FD" wp14:editId="5916C432">
            <wp:extent cx="5940425" cy="4390390"/>
            <wp:effectExtent l="0" t="0" r="317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9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C4A78" w14:textId="24465EBC" w:rsidR="000C2D40" w:rsidRPr="00B00F4E" w:rsidRDefault="00B20167" w:rsidP="000C2D4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2.7. 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~/</w:t>
      </w:r>
      <w:proofErr w:type="spellStart"/>
      <w:proofErr w:type="gram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proofErr w:type="gram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/</w:t>
      </w:r>
      <w:proofErr w:type="spell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equiplist</w:t>
      </w:r>
      <w:proofErr w:type="spell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0F4E" w:rsidRPr="00B00F4E">
        <w:rPr>
          <w:rFonts w:ascii="Times New Roman" w:hAnsi="Times New Roman" w:cs="Times New Roman"/>
          <w:sz w:val="24"/>
          <w:szCs w:val="24"/>
        </w:rPr>
        <w:t>и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equiplist2 </w:t>
      </w:r>
      <w:r w:rsidR="00B00F4E" w:rsidRPr="00B00F4E">
        <w:rPr>
          <w:rFonts w:ascii="Times New Roman" w:hAnsi="Times New Roman" w:cs="Times New Roman"/>
          <w:sz w:val="24"/>
          <w:szCs w:val="24"/>
        </w:rPr>
        <w:t>в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00F4E" w:rsidRPr="00B00F4E">
        <w:rPr>
          <w:rFonts w:ascii="Times New Roman" w:hAnsi="Times New Roman" w:cs="Times New Roman"/>
          <w:sz w:val="24"/>
          <w:szCs w:val="24"/>
        </w:rPr>
        <w:t>каталог</w:t>
      </w:r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 xml:space="preserve"> ~/</w:t>
      </w:r>
      <w:proofErr w:type="spellStart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ski.plases</w:t>
      </w:r>
      <w:proofErr w:type="spellEnd"/>
      <w:r w:rsidR="00B00F4E" w:rsidRPr="00B00F4E">
        <w:rPr>
          <w:rFonts w:ascii="Times New Roman" w:hAnsi="Times New Roman" w:cs="Times New Roman"/>
          <w:sz w:val="24"/>
          <w:szCs w:val="24"/>
          <w:lang w:val="en-US"/>
        </w:rPr>
        <w:t>/equipment</w:t>
      </w:r>
    </w:p>
    <w:p w14:paraId="5499DB3C" w14:textId="26A782A3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2.8. Созда</w:t>
      </w:r>
      <w:r w:rsidR="00B7300F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и перемести</w:t>
      </w:r>
      <w:r w:rsidR="00B7300F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newdir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ski.plases</w:t>
      </w:r>
      <w:proofErr w:type="spellEnd"/>
      <w:proofErr w:type="gramEnd"/>
      <w:r w:rsidRPr="00CD3DDA">
        <w:rPr>
          <w:rFonts w:ascii="Times New Roman" w:hAnsi="Times New Roman" w:cs="Times New Roman"/>
          <w:sz w:val="24"/>
          <w:szCs w:val="24"/>
        </w:rPr>
        <w:t xml:space="preserve"> и назов</w:t>
      </w:r>
      <w:r w:rsidR="00B7300F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ns</w:t>
      </w:r>
      <w:proofErr w:type="spellEnd"/>
      <w:r w:rsidR="00B00F4E">
        <w:rPr>
          <w:rFonts w:ascii="Times New Roman" w:hAnsi="Times New Roman" w:cs="Times New Roman"/>
          <w:sz w:val="24"/>
          <w:szCs w:val="24"/>
        </w:rPr>
        <w:t xml:space="preserve"> (рис. 2.8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6FD1A7" w14:textId="058D09BF" w:rsidR="00B00F4E" w:rsidRDefault="00B00F4E" w:rsidP="00B00F4E">
      <w:pPr>
        <w:pStyle w:val="a3"/>
      </w:pPr>
      <w:r>
        <w:rPr>
          <w:noProof/>
        </w:rPr>
        <w:lastRenderedPageBreak/>
        <w:drawing>
          <wp:inline distT="0" distB="0" distL="0" distR="0" wp14:anchorId="71DB704B" wp14:editId="1652E7A3">
            <wp:extent cx="5940425" cy="4422775"/>
            <wp:effectExtent l="0" t="0" r="317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C863" w14:textId="4A6400B5" w:rsidR="000C2D40" w:rsidRDefault="00B00F4E" w:rsidP="000C2D40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2.8. С</w:t>
      </w:r>
      <w:r w:rsidR="00F15409">
        <w:rPr>
          <w:rFonts w:ascii="Times New Roman" w:hAnsi="Times New Roman" w:cs="Times New Roman"/>
          <w:sz w:val="24"/>
          <w:szCs w:val="24"/>
        </w:rPr>
        <w:t>оздание и перемещение.</w:t>
      </w:r>
    </w:p>
    <w:p w14:paraId="1771D8CA" w14:textId="37AF176C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3. Определи</w:t>
      </w:r>
      <w:r w:rsidR="00B7300F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опции команды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chmod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, необходимые для того, чтобы присвоить перечисленным ниже файлам выделенные права доступа, считая, что в начале таких прав нет: </w:t>
      </w:r>
    </w:p>
    <w:p w14:paraId="76B6C220" w14:textId="388FBB47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647E3E">
        <w:rPr>
          <w:rFonts w:ascii="Times New Roman" w:hAnsi="Times New Roman" w:cs="Times New Roman"/>
          <w:sz w:val="24"/>
          <w:szCs w:val="24"/>
          <w:lang w:val="en-US"/>
        </w:rPr>
        <w:t xml:space="preserve">3.1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r</w:t>
      </w:r>
      <w:proofErr w:type="spellEnd"/>
      <w:r w:rsidRPr="00647E3E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australia</w:t>
      </w:r>
      <w:proofErr w:type="spellEnd"/>
      <w:r w:rsidRPr="00647E3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15409">
        <w:rPr>
          <w:rFonts w:ascii="Times New Roman" w:hAnsi="Times New Roman" w:cs="Times New Roman"/>
          <w:sz w:val="24"/>
          <w:szCs w:val="24"/>
        </w:rPr>
        <w:t>рис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. 3.1)</w:t>
      </w:r>
      <w:r w:rsidR="00F15409">
        <w:rPr>
          <w:rFonts w:ascii="Times New Roman" w:hAnsi="Times New Roman" w:cs="Times New Roman"/>
          <w:sz w:val="24"/>
          <w:szCs w:val="24"/>
        </w:rPr>
        <w:t>:</w:t>
      </w:r>
    </w:p>
    <w:p w14:paraId="171BD27B" w14:textId="19013B89" w:rsidR="00742938" w:rsidRDefault="00742938" w:rsidP="00742938">
      <w:pPr>
        <w:pStyle w:val="a3"/>
      </w:pPr>
      <w:r>
        <w:rPr>
          <w:noProof/>
        </w:rPr>
        <w:lastRenderedPageBreak/>
        <w:drawing>
          <wp:inline distT="0" distB="0" distL="0" distR="0" wp14:anchorId="39AC03D5" wp14:editId="3CB8CF9B">
            <wp:extent cx="5940425" cy="4436110"/>
            <wp:effectExtent l="0" t="0" r="3175" b="254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3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CE394" w14:textId="77387FE6" w:rsidR="00F15409" w:rsidRPr="00034F4E" w:rsidRDefault="00034F4E" w:rsidP="00F1540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3.1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r</w:t>
      </w:r>
      <w:proofErr w:type="spellEnd"/>
      <w:r w:rsidRPr="00647E3E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strali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4BE62F0" w14:textId="25A1503B" w:rsidR="00F15409" w:rsidRPr="00034F4E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034F4E">
        <w:rPr>
          <w:rFonts w:ascii="Times New Roman" w:hAnsi="Times New Roman" w:cs="Times New Roman"/>
          <w:sz w:val="24"/>
          <w:szCs w:val="24"/>
        </w:rPr>
        <w:t xml:space="preserve">3.2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</w:t>
      </w:r>
      <w:proofErr w:type="spellEnd"/>
      <w:r w:rsidRPr="00034F4E">
        <w:rPr>
          <w:rFonts w:ascii="Times New Roman" w:hAnsi="Times New Roman" w:cs="Times New Roman"/>
          <w:sz w:val="24"/>
          <w:szCs w:val="24"/>
        </w:rPr>
        <w:t>--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034F4E">
        <w:rPr>
          <w:rFonts w:ascii="Times New Roman" w:hAnsi="Times New Roman" w:cs="Times New Roman"/>
          <w:sz w:val="24"/>
          <w:szCs w:val="24"/>
        </w:rPr>
        <w:t>--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proofErr w:type="spellEnd"/>
      <w:r w:rsidRPr="00034F4E">
        <w:rPr>
          <w:rFonts w:ascii="Times New Roman" w:hAnsi="Times New Roman" w:cs="Times New Roman"/>
          <w:sz w:val="24"/>
          <w:szCs w:val="24"/>
        </w:rPr>
        <w:t xml:space="preserve"> ... 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="00F15409" w:rsidRPr="00034F4E">
        <w:rPr>
          <w:rFonts w:ascii="Times New Roman" w:hAnsi="Times New Roman" w:cs="Times New Roman"/>
          <w:sz w:val="24"/>
          <w:szCs w:val="24"/>
        </w:rPr>
        <w:t xml:space="preserve"> </w:t>
      </w:r>
      <w:r w:rsidR="00F15409" w:rsidRPr="00034F4E">
        <w:rPr>
          <w:rFonts w:ascii="Times New Roman" w:hAnsi="Times New Roman" w:cs="Times New Roman"/>
          <w:sz w:val="24"/>
          <w:szCs w:val="24"/>
        </w:rPr>
        <w:t>(</w:t>
      </w:r>
      <w:r w:rsidR="00F15409">
        <w:rPr>
          <w:rFonts w:ascii="Times New Roman" w:hAnsi="Times New Roman" w:cs="Times New Roman"/>
          <w:sz w:val="24"/>
          <w:szCs w:val="24"/>
        </w:rPr>
        <w:t>рис</w:t>
      </w:r>
      <w:r w:rsidR="00F15409" w:rsidRPr="00034F4E">
        <w:rPr>
          <w:rFonts w:ascii="Times New Roman" w:hAnsi="Times New Roman" w:cs="Times New Roman"/>
          <w:sz w:val="24"/>
          <w:szCs w:val="24"/>
        </w:rPr>
        <w:t>. 3.</w:t>
      </w:r>
      <w:r w:rsidR="00F15409" w:rsidRPr="00034F4E">
        <w:rPr>
          <w:rFonts w:ascii="Times New Roman" w:hAnsi="Times New Roman" w:cs="Times New Roman"/>
          <w:sz w:val="24"/>
          <w:szCs w:val="24"/>
        </w:rPr>
        <w:t>2</w:t>
      </w:r>
      <w:r w:rsidR="00F15409" w:rsidRPr="00034F4E">
        <w:rPr>
          <w:rFonts w:ascii="Times New Roman" w:hAnsi="Times New Roman" w:cs="Times New Roman"/>
          <w:sz w:val="24"/>
          <w:szCs w:val="24"/>
        </w:rPr>
        <w:t>)</w:t>
      </w:r>
      <w:r w:rsidR="00F15409" w:rsidRPr="00034F4E">
        <w:rPr>
          <w:rFonts w:ascii="Times New Roman" w:hAnsi="Times New Roman" w:cs="Times New Roman"/>
          <w:sz w:val="24"/>
          <w:szCs w:val="24"/>
        </w:rPr>
        <w:t>:</w:t>
      </w:r>
    </w:p>
    <w:p w14:paraId="45B6A9C2" w14:textId="4AC78141" w:rsidR="00034F4E" w:rsidRDefault="00034F4E" w:rsidP="00034F4E">
      <w:pPr>
        <w:pStyle w:val="a3"/>
      </w:pPr>
      <w:r>
        <w:rPr>
          <w:noProof/>
        </w:rPr>
        <w:lastRenderedPageBreak/>
        <w:drawing>
          <wp:inline distT="0" distB="0" distL="0" distR="0" wp14:anchorId="5F6F23A0" wp14:editId="26634E81">
            <wp:extent cx="5940425" cy="4483100"/>
            <wp:effectExtent l="0" t="0" r="3175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3D545" w14:textId="75C78F9C" w:rsidR="00F15409" w:rsidRPr="00034F4E" w:rsidRDefault="00034F4E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 xml:space="preserve"> 3.2. 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drwx</w:t>
      </w:r>
      <w:proofErr w:type="spellEnd"/>
      <w:r w:rsidRPr="00034F4E">
        <w:rPr>
          <w:rFonts w:ascii="Times New Roman" w:hAnsi="Times New Roman" w:cs="Times New Roman"/>
          <w:sz w:val="24"/>
          <w:szCs w:val="24"/>
          <w:lang w:val="en-US"/>
        </w:rPr>
        <w:t>--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>--</w:t>
      </w:r>
      <w:proofErr w:type="spellStart"/>
      <w:r w:rsidRPr="00647E3E">
        <w:rPr>
          <w:rFonts w:ascii="Times New Roman" w:hAnsi="Times New Roman" w:cs="Times New Roman"/>
          <w:sz w:val="24"/>
          <w:szCs w:val="24"/>
          <w:lang w:val="en-US"/>
        </w:rPr>
        <w:t>x</w:t>
      </w:r>
      <w:proofErr w:type="spellEnd"/>
      <w:r w:rsidRPr="00034F4E">
        <w:rPr>
          <w:rFonts w:ascii="Times New Roman" w:hAnsi="Times New Roman" w:cs="Times New Roman"/>
          <w:sz w:val="24"/>
          <w:szCs w:val="24"/>
          <w:lang w:val="en-US"/>
        </w:rPr>
        <w:t xml:space="preserve"> ... </w:t>
      </w:r>
      <w:r w:rsidRPr="00647E3E"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Pr="00034F4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9F52AE4" w14:textId="5589AB07" w:rsidR="00B330F2" w:rsidRDefault="00CD3DDA" w:rsidP="00EA4EA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15409">
        <w:rPr>
          <w:rFonts w:ascii="Times New Roman" w:hAnsi="Times New Roman" w:cs="Times New Roman"/>
          <w:sz w:val="24"/>
          <w:szCs w:val="24"/>
          <w:lang w:val="en-US"/>
        </w:rPr>
        <w:t>3.3. -r-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xr</w:t>
      </w:r>
      <w:proofErr w:type="spellEnd"/>
      <w:r w:rsidRPr="00F15409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my_os</w:t>
      </w:r>
      <w:proofErr w:type="spellEnd"/>
      <w:r w:rsidRPr="00F1540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F15409">
        <w:rPr>
          <w:rFonts w:ascii="Times New Roman" w:hAnsi="Times New Roman" w:cs="Times New Roman"/>
          <w:sz w:val="24"/>
          <w:szCs w:val="24"/>
        </w:rPr>
        <w:t>рис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. 3.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15409" w:rsidRPr="00F15409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FF499D7" w14:textId="0B7C7DC3" w:rsidR="00666E3D" w:rsidRDefault="00666E3D" w:rsidP="00666E3D">
      <w:pPr>
        <w:pStyle w:val="a3"/>
      </w:pPr>
      <w:r>
        <w:rPr>
          <w:noProof/>
        </w:rPr>
        <w:lastRenderedPageBreak/>
        <w:drawing>
          <wp:inline distT="0" distB="0" distL="0" distR="0" wp14:anchorId="5F03CDA2" wp14:editId="52C5DB57">
            <wp:extent cx="5940425" cy="4352290"/>
            <wp:effectExtent l="0" t="0" r="317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5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A75D2" w14:textId="3838464C" w:rsidR="00F15409" w:rsidRPr="00666E3D" w:rsidRDefault="00666E3D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 xml:space="preserve"> 3.3. </w:t>
      </w:r>
      <w:r w:rsidRPr="00F15409">
        <w:rPr>
          <w:rFonts w:ascii="Times New Roman" w:hAnsi="Times New Roman" w:cs="Times New Roman"/>
          <w:sz w:val="24"/>
          <w:szCs w:val="24"/>
          <w:lang w:val="en-US"/>
        </w:rPr>
        <w:t>-r-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xr</w:t>
      </w:r>
      <w:proofErr w:type="spellEnd"/>
      <w:r w:rsidRPr="00F15409">
        <w:rPr>
          <w:rFonts w:ascii="Times New Roman" w:hAnsi="Times New Roman" w:cs="Times New Roman"/>
          <w:sz w:val="24"/>
          <w:szCs w:val="24"/>
          <w:lang w:val="en-US"/>
        </w:rPr>
        <w:t xml:space="preserve">--r-- ... </w:t>
      </w:r>
      <w:proofErr w:type="spellStart"/>
      <w:r w:rsidRPr="00F15409">
        <w:rPr>
          <w:rFonts w:ascii="Times New Roman" w:hAnsi="Times New Roman" w:cs="Times New Roman"/>
          <w:sz w:val="24"/>
          <w:szCs w:val="24"/>
          <w:lang w:val="en-US"/>
        </w:rPr>
        <w:t>my_os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F3E69AD" w14:textId="640CAE5A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3.4. -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rw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rw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-r-- ... </w:t>
      </w:r>
      <w:proofErr w:type="spellStart"/>
      <w:proofErr w:type="gram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proofErr w:type="gramEnd"/>
      <w:r w:rsidRPr="00CD3DDA">
        <w:rPr>
          <w:rFonts w:ascii="Times New Roman" w:hAnsi="Times New Roman" w:cs="Times New Roman"/>
          <w:sz w:val="24"/>
          <w:szCs w:val="24"/>
        </w:rPr>
        <w:t xml:space="preserve"> При необходимости созда</w:t>
      </w:r>
      <w:r w:rsidR="007F5C3B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нужные файлы</w:t>
      </w:r>
      <w:r w:rsidR="00F15409">
        <w:rPr>
          <w:rFonts w:ascii="Times New Roman" w:hAnsi="Times New Roman" w:cs="Times New Roman"/>
          <w:sz w:val="24"/>
          <w:szCs w:val="24"/>
        </w:rPr>
        <w:t xml:space="preserve"> </w:t>
      </w:r>
      <w:r w:rsidR="00F15409" w:rsidRPr="00F15409">
        <w:rPr>
          <w:rFonts w:ascii="Times New Roman" w:hAnsi="Times New Roman" w:cs="Times New Roman"/>
          <w:sz w:val="24"/>
          <w:szCs w:val="24"/>
        </w:rPr>
        <w:t>(</w:t>
      </w:r>
      <w:r w:rsidR="00F15409">
        <w:rPr>
          <w:rFonts w:ascii="Times New Roman" w:hAnsi="Times New Roman" w:cs="Times New Roman"/>
          <w:sz w:val="24"/>
          <w:szCs w:val="24"/>
        </w:rPr>
        <w:t>рис</w:t>
      </w:r>
      <w:r w:rsidR="00F15409" w:rsidRPr="00F15409">
        <w:rPr>
          <w:rFonts w:ascii="Times New Roman" w:hAnsi="Times New Roman" w:cs="Times New Roman"/>
          <w:sz w:val="24"/>
          <w:szCs w:val="24"/>
        </w:rPr>
        <w:t>. 3.</w:t>
      </w:r>
      <w:r w:rsidR="00F15409">
        <w:rPr>
          <w:rFonts w:ascii="Times New Roman" w:hAnsi="Times New Roman" w:cs="Times New Roman"/>
          <w:sz w:val="24"/>
          <w:szCs w:val="24"/>
        </w:rPr>
        <w:t>4</w:t>
      </w:r>
      <w:r w:rsidR="00F15409" w:rsidRPr="00F15409">
        <w:rPr>
          <w:rFonts w:ascii="Times New Roman" w:hAnsi="Times New Roman" w:cs="Times New Roman"/>
          <w:sz w:val="24"/>
          <w:szCs w:val="24"/>
        </w:rPr>
        <w:t>)</w:t>
      </w:r>
      <w:r w:rsidR="00F15409">
        <w:rPr>
          <w:rFonts w:ascii="Times New Roman" w:hAnsi="Times New Roman" w:cs="Times New Roman"/>
          <w:sz w:val="24"/>
          <w:szCs w:val="24"/>
        </w:rPr>
        <w:t>:</w:t>
      </w:r>
    </w:p>
    <w:p w14:paraId="58657BBA" w14:textId="6EC8998C" w:rsidR="00666E3D" w:rsidRDefault="00666E3D" w:rsidP="00666E3D">
      <w:pPr>
        <w:pStyle w:val="a3"/>
      </w:pPr>
      <w:r>
        <w:rPr>
          <w:noProof/>
        </w:rPr>
        <w:lastRenderedPageBreak/>
        <w:drawing>
          <wp:inline distT="0" distB="0" distL="0" distR="0" wp14:anchorId="6C717A15" wp14:editId="4A4FB466">
            <wp:extent cx="5940425" cy="4335780"/>
            <wp:effectExtent l="0" t="0" r="3175" b="762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BABE6" w14:textId="55A77636" w:rsidR="00F15409" w:rsidRPr="00666E3D" w:rsidRDefault="00666E3D" w:rsidP="00F15409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 xml:space="preserve"> 3.4. 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666E3D">
        <w:rPr>
          <w:rFonts w:ascii="Times New Roman" w:hAnsi="Times New Roman" w:cs="Times New Roman"/>
          <w:sz w:val="24"/>
          <w:szCs w:val="24"/>
          <w:lang w:val="en-US"/>
        </w:rPr>
        <w:t>rw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-</w:t>
      </w:r>
      <w:proofErr w:type="spellStart"/>
      <w:r w:rsidRPr="00666E3D">
        <w:rPr>
          <w:rFonts w:ascii="Times New Roman" w:hAnsi="Times New Roman" w:cs="Times New Roman"/>
          <w:sz w:val="24"/>
          <w:szCs w:val="24"/>
          <w:lang w:val="en-US"/>
        </w:rPr>
        <w:t>rw</w:t>
      </w:r>
      <w:proofErr w:type="spellEnd"/>
      <w:r w:rsidRPr="00666E3D">
        <w:rPr>
          <w:rFonts w:ascii="Times New Roman" w:hAnsi="Times New Roman" w:cs="Times New Roman"/>
          <w:sz w:val="24"/>
          <w:szCs w:val="24"/>
          <w:lang w:val="en-US"/>
        </w:rPr>
        <w:t>-r-- ... feathers</w:t>
      </w:r>
      <w:r w:rsidRPr="00666E3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FB5C79C" w14:textId="0BEB3A0C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 Продела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приведённые ниже упражнения, записывая в отчёт по лабораторной работе используемые при этом команды: </w:t>
      </w:r>
    </w:p>
    <w:p w14:paraId="4FEAA677" w14:textId="58539B53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. Просмотр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содержимое файла 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(рис. 4.1</w:t>
      </w:r>
      <w:r w:rsidR="002E4DBC">
        <w:rPr>
          <w:rFonts w:ascii="Times New Roman" w:hAnsi="Times New Roman" w:cs="Times New Roman"/>
          <w:sz w:val="24"/>
          <w:szCs w:val="24"/>
        </w:rPr>
        <w:t>, 4.2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30859F7F" w14:textId="077497D5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139404B7" wp14:editId="7DAD9686">
            <wp:extent cx="5940425" cy="4455160"/>
            <wp:effectExtent l="0" t="0" r="3175" b="254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8C42D" w14:textId="64F1321E" w:rsidR="00666E3D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. Выполнение команды </w:t>
      </w:r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5355B50" w14:textId="57FF6514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266D968D" wp14:editId="6EC007FD">
            <wp:extent cx="5940425" cy="4368165"/>
            <wp:effectExtent l="0" t="0" r="3175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033B" w14:textId="0B41DE0C" w:rsidR="002E4DBC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2. Продолжение.</w:t>
      </w:r>
    </w:p>
    <w:p w14:paraId="5863F3EF" w14:textId="7C37E6F4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2. Скопиру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ile.old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2E4DBC">
        <w:rPr>
          <w:rFonts w:ascii="Times New Roman" w:hAnsi="Times New Roman" w:cs="Times New Roman"/>
          <w:sz w:val="24"/>
          <w:szCs w:val="24"/>
        </w:rPr>
        <w:t>3</w:t>
      </w:r>
      <w:r w:rsidR="00C516AB">
        <w:rPr>
          <w:rFonts w:ascii="Times New Roman" w:hAnsi="Times New Roman" w:cs="Times New Roman"/>
          <w:sz w:val="24"/>
          <w:szCs w:val="24"/>
        </w:rPr>
        <w:t>, 4.4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2D9CB7F3" w14:textId="4299C05F" w:rsidR="002E4DBC" w:rsidRDefault="002E4DBC" w:rsidP="002E4DBC">
      <w:pPr>
        <w:pStyle w:val="a3"/>
      </w:pPr>
      <w:r>
        <w:rPr>
          <w:noProof/>
        </w:rPr>
        <w:lastRenderedPageBreak/>
        <w:drawing>
          <wp:inline distT="0" distB="0" distL="0" distR="0" wp14:anchorId="56484570" wp14:editId="285AE897">
            <wp:extent cx="5940425" cy="4326255"/>
            <wp:effectExtent l="0" t="0" r="3175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2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90150" w14:textId="5F571AEB" w:rsidR="00666E3D" w:rsidRDefault="002E4DB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3.</w:t>
      </w:r>
      <w:r w:rsidR="00C516AB" w:rsidRPr="00C516AB">
        <w:t xml:space="preserve"> </w:t>
      </w:r>
      <w:r w:rsidR="00C516AB" w:rsidRPr="00C516AB">
        <w:rPr>
          <w:rFonts w:ascii="Times New Roman" w:hAnsi="Times New Roman" w:cs="Times New Roman"/>
          <w:sz w:val="24"/>
          <w:szCs w:val="24"/>
        </w:rPr>
        <w:t>~/</w:t>
      </w:r>
      <w:proofErr w:type="spellStart"/>
      <w:r w:rsidR="00C516AB" w:rsidRPr="00C516AB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="00C516AB" w:rsidRPr="00C516AB">
        <w:rPr>
          <w:rFonts w:ascii="Times New Roman" w:hAnsi="Times New Roman" w:cs="Times New Roman"/>
          <w:sz w:val="24"/>
          <w:szCs w:val="24"/>
        </w:rPr>
        <w:t xml:space="preserve"> в файл ~/</w:t>
      </w:r>
      <w:proofErr w:type="spellStart"/>
      <w:r w:rsidR="00C516AB" w:rsidRPr="00C516AB">
        <w:rPr>
          <w:rFonts w:ascii="Times New Roman" w:hAnsi="Times New Roman" w:cs="Times New Roman"/>
          <w:sz w:val="24"/>
          <w:szCs w:val="24"/>
        </w:rPr>
        <w:t>file.old</w:t>
      </w:r>
      <w:proofErr w:type="spellEnd"/>
    </w:p>
    <w:p w14:paraId="3FBE64F1" w14:textId="5E4A491E" w:rsidR="00C516AB" w:rsidRDefault="00C516AB" w:rsidP="00C516AB">
      <w:pPr>
        <w:pStyle w:val="a3"/>
      </w:pPr>
      <w:r>
        <w:rPr>
          <w:noProof/>
        </w:rPr>
        <w:drawing>
          <wp:inline distT="0" distB="0" distL="0" distR="0" wp14:anchorId="0ABE84E9" wp14:editId="2979246D">
            <wp:extent cx="5433443" cy="394716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099" cy="395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94A42" w14:textId="21E3C7D7" w:rsidR="00C516AB" w:rsidRDefault="00C516AB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4. Продолжение.</w:t>
      </w:r>
    </w:p>
    <w:p w14:paraId="3643B226" w14:textId="656634CC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lastRenderedPageBreak/>
        <w:t xml:space="preserve"> 4.3. Перемест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ile.old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C516AB">
        <w:rPr>
          <w:rFonts w:ascii="Times New Roman" w:hAnsi="Times New Roman" w:cs="Times New Roman"/>
          <w:sz w:val="24"/>
          <w:szCs w:val="24"/>
        </w:rPr>
        <w:t>5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0E8856A8" w14:textId="5A9C70A5" w:rsidR="00C516AB" w:rsidRDefault="00C516AB" w:rsidP="00C516AB">
      <w:pPr>
        <w:pStyle w:val="a3"/>
      </w:pPr>
      <w:r>
        <w:rPr>
          <w:noProof/>
        </w:rPr>
        <w:drawing>
          <wp:inline distT="0" distB="0" distL="0" distR="0" wp14:anchorId="111C8789" wp14:editId="03B890EC">
            <wp:extent cx="5940425" cy="4347845"/>
            <wp:effectExtent l="0" t="0" r="317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F9D71" w14:textId="234B9595" w:rsidR="00666E3D" w:rsidRDefault="00C516AB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5. Перемещение файла.</w:t>
      </w:r>
    </w:p>
    <w:p w14:paraId="162E7FF1" w14:textId="4C840C08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 4.4. Скопиру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C516AB">
        <w:rPr>
          <w:rFonts w:ascii="Times New Roman" w:hAnsi="Times New Roman" w:cs="Times New Roman"/>
          <w:sz w:val="24"/>
          <w:szCs w:val="24"/>
        </w:rPr>
        <w:t>6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54088606" w14:textId="715B3F22" w:rsidR="008A101A" w:rsidRDefault="008A101A" w:rsidP="008A101A">
      <w:pPr>
        <w:pStyle w:val="a3"/>
      </w:pPr>
      <w:r>
        <w:rPr>
          <w:noProof/>
        </w:rPr>
        <w:lastRenderedPageBreak/>
        <w:drawing>
          <wp:inline distT="0" distB="0" distL="0" distR="0" wp14:anchorId="640CA450" wp14:editId="04B6BC1C">
            <wp:extent cx="5940425" cy="4219575"/>
            <wp:effectExtent l="0" t="0" r="3175" b="952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C09FD" w14:textId="36588B34" w:rsidR="00D477EA" w:rsidRDefault="008A101A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6. Копирование.</w:t>
      </w:r>
    </w:p>
    <w:p w14:paraId="588B1E47" w14:textId="09664E64" w:rsidR="00687932" w:rsidRPr="00F219E0" w:rsidRDefault="00CD3DDA" w:rsidP="00F219E0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5. Перемест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и назов</w:t>
      </w:r>
      <w:r w:rsidR="007F5C3B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его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games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C516AB">
        <w:rPr>
          <w:rFonts w:ascii="Times New Roman" w:hAnsi="Times New Roman" w:cs="Times New Roman"/>
          <w:sz w:val="24"/>
          <w:szCs w:val="24"/>
        </w:rPr>
        <w:t>7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4518A904" w14:textId="363A505A" w:rsidR="00F634BB" w:rsidRDefault="00F634BB" w:rsidP="00F634BB">
      <w:pPr>
        <w:pStyle w:val="a3"/>
      </w:pPr>
      <w:r>
        <w:rPr>
          <w:noProof/>
        </w:rPr>
        <w:lastRenderedPageBreak/>
        <w:drawing>
          <wp:inline distT="0" distB="0" distL="0" distR="0" wp14:anchorId="1845B40A" wp14:editId="58EDCF66">
            <wp:extent cx="5940425" cy="4506595"/>
            <wp:effectExtent l="0" t="0" r="3175" b="825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3CBD1" w14:textId="5970C8A4" w:rsidR="00666E3D" w:rsidRDefault="00F634BB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 w:rsidRPr="00807F80">
        <w:rPr>
          <w:rFonts w:ascii="Times New Roman" w:hAnsi="Times New Roman" w:cs="Times New Roman"/>
          <w:sz w:val="24"/>
          <w:szCs w:val="24"/>
        </w:rPr>
        <w:t>Рисунок 4.7.</w:t>
      </w:r>
      <w:r w:rsidR="00807F80" w:rsidRPr="00807F80">
        <w:rPr>
          <w:rFonts w:ascii="Times New Roman" w:hAnsi="Times New Roman" w:cs="Times New Roman"/>
          <w:sz w:val="24"/>
          <w:szCs w:val="24"/>
        </w:rPr>
        <w:t xml:space="preserve"> </w:t>
      </w:r>
      <w:r w:rsidR="00807F80" w:rsidRPr="00807F80">
        <w:rPr>
          <w:rFonts w:ascii="Times New Roman" w:hAnsi="Times New Roman" w:cs="Times New Roman"/>
          <w:sz w:val="24"/>
          <w:szCs w:val="24"/>
        </w:rPr>
        <w:t>~/</w:t>
      </w:r>
      <w:proofErr w:type="spellStart"/>
      <w:r w:rsidR="00807F80" w:rsidRPr="00807F80">
        <w:rPr>
          <w:rFonts w:ascii="Times New Roman" w:hAnsi="Times New Roman" w:cs="Times New Roman"/>
          <w:sz w:val="24"/>
          <w:szCs w:val="24"/>
        </w:rPr>
        <w:t>fun</w:t>
      </w:r>
      <w:proofErr w:type="spellEnd"/>
      <w:r w:rsidR="00807F80" w:rsidRPr="00807F80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="00807F80" w:rsidRPr="00807F80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807F80">
        <w:rPr>
          <w:rFonts w:ascii="Times New Roman" w:hAnsi="Times New Roman" w:cs="Times New Roman"/>
          <w:sz w:val="24"/>
          <w:szCs w:val="24"/>
        </w:rPr>
        <w:t>.</w:t>
      </w:r>
    </w:p>
    <w:p w14:paraId="68D673ED" w14:textId="43FF2BBF" w:rsidR="00807F80" w:rsidRDefault="00807F80" w:rsidP="00807F80">
      <w:pPr>
        <w:pStyle w:val="a3"/>
      </w:pPr>
      <w:r>
        <w:rPr>
          <w:noProof/>
        </w:rPr>
        <w:lastRenderedPageBreak/>
        <w:drawing>
          <wp:inline distT="0" distB="0" distL="0" distR="0" wp14:anchorId="0820AE96" wp14:editId="6B7D6100">
            <wp:extent cx="5940425" cy="4448175"/>
            <wp:effectExtent l="0" t="0" r="3175" b="9525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BC666" w14:textId="42A8B793" w:rsidR="00807F80" w:rsidRPr="00737421" w:rsidRDefault="00807F80" w:rsidP="00FD541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</w:t>
      </w:r>
      <w:r w:rsidR="00BE7F47">
        <w:rPr>
          <w:rFonts w:ascii="Times New Roman" w:hAnsi="Times New Roman" w:cs="Times New Roman"/>
          <w:sz w:val="24"/>
          <w:szCs w:val="24"/>
        </w:rPr>
        <w:t xml:space="preserve">4.8. </w:t>
      </w:r>
      <w:r w:rsidR="00737421">
        <w:rPr>
          <w:rFonts w:ascii="Times New Roman" w:hAnsi="Times New Roman" w:cs="Times New Roman"/>
          <w:sz w:val="24"/>
          <w:szCs w:val="24"/>
        </w:rPr>
        <w:t xml:space="preserve">Называем файл </w:t>
      </w:r>
      <w:r w:rsidR="00737421">
        <w:rPr>
          <w:rFonts w:ascii="Times New Roman" w:hAnsi="Times New Roman" w:cs="Times New Roman"/>
          <w:sz w:val="24"/>
          <w:szCs w:val="24"/>
          <w:lang w:val="en-US"/>
        </w:rPr>
        <w:t>games</w:t>
      </w:r>
      <w:r w:rsidR="00737421" w:rsidRPr="00737421">
        <w:rPr>
          <w:rFonts w:ascii="Times New Roman" w:hAnsi="Times New Roman" w:cs="Times New Roman"/>
          <w:sz w:val="24"/>
          <w:szCs w:val="24"/>
        </w:rPr>
        <w:t>.</w:t>
      </w:r>
    </w:p>
    <w:p w14:paraId="599C6797" w14:textId="3D62E129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6. Лиши</w:t>
      </w:r>
      <w:r w:rsidR="007F5C3B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а файл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а на чт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807F80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83B258" w14:textId="2D8BCE8A" w:rsidR="00737421" w:rsidRDefault="00737421" w:rsidP="00737421">
      <w:pPr>
        <w:pStyle w:val="a3"/>
      </w:pPr>
      <w:r>
        <w:rPr>
          <w:noProof/>
        </w:rPr>
        <w:lastRenderedPageBreak/>
        <w:drawing>
          <wp:inline distT="0" distB="0" distL="0" distR="0" wp14:anchorId="554D38AA" wp14:editId="49C88B10">
            <wp:extent cx="5940425" cy="4379595"/>
            <wp:effectExtent l="0" t="0" r="3175" b="190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7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DEB6E" w14:textId="71DD4442" w:rsidR="00666E3D" w:rsidRDefault="00737421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9.</w:t>
      </w:r>
      <w:r w:rsidR="00D14DC3">
        <w:rPr>
          <w:rFonts w:ascii="Times New Roman" w:hAnsi="Times New Roman" w:cs="Times New Roman"/>
          <w:sz w:val="24"/>
          <w:szCs w:val="24"/>
        </w:rPr>
        <w:t xml:space="preserve"> Лишение права на чтение.</w:t>
      </w:r>
    </w:p>
    <w:p w14:paraId="71F87F45" w14:textId="77313087" w:rsidR="00666E3D" w:rsidRDefault="00CD3DDA" w:rsidP="00D14DC3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4.7. Что произойдёт, если 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>ы попытае</w:t>
      </w:r>
      <w:r w:rsidR="000901D2">
        <w:rPr>
          <w:rFonts w:ascii="Times New Roman" w:hAnsi="Times New Roman" w:cs="Times New Roman"/>
          <w:sz w:val="24"/>
          <w:szCs w:val="24"/>
        </w:rPr>
        <w:t>мся</w:t>
      </w:r>
      <w:r w:rsidRPr="00CD3DDA">
        <w:rPr>
          <w:rFonts w:ascii="Times New Roman" w:hAnsi="Times New Roman" w:cs="Times New Roman"/>
          <w:sz w:val="24"/>
          <w:szCs w:val="24"/>
        </w:rPr>
        <w:t xml:space="preserve"> просмотреть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командой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ca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>?</w:t>
      </w:r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D14DC3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40F2ED" w14:textId="3F604F85" w:rsidR="00666E3D" w:rsidRDefault="00CD3DDA" w:rsidP="00D14DC3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4.8. Что произойдёт, если 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>ы попытае</w:t>
      </w:r>
      <w:r w:rsidR="000901D2">
        <w:rPr>
          <w:rFonts w:ascii="Times New Roman" w:hAnsi="Times New Roman" w:cs="Times New Roman"/>
          <w:sz w:val="24"/>
          <w:szCs w:val="24"/>
        </w:rPr>
        <w:t>мся</w:t>
      </w:r>
      <w:r w:rsidRPr="00CD3DDA">
        <w:rPr>
          <w:rFonts w:ascii="Times New Roman" w:hAnsi="Times New Roman" w:cs="Times New Roman"/>
          <w:sz w:val="24"/>
          <w:szCs w:val="24"/>
        </w:rPr>
        <w:t xml:space="preserve"> скопировать файл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?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D14DC3">
        <w:rPr>
          <w:rFonts w:ascii="Times New Roman" w:hAnsi="Times New Roman" w:cs="Times New Roman"/>
          <w:sz w:val="24"/>
          <w:szCs w:val="24"/>
        </w:rPr>
        <w:t>9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2DD244A" w14:textId="533D7B58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9. Да</w:t>
      </w:r>
      <w:r w:rsidR="000901D2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файл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eather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чт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</w:t>
      </w:r>
      <w:r w:rsidR="00807F80">
        <w:rPr>
          <w:rFonts w:ascii="Times New Roman" w:hAnsi="Times New Roman" w:cs="Times New Roman"/>
          <w:sz w:val="24"/>
          <w:szCs w:val="24"/>
        </w:rPr>
        <w:t>1</w:t>
      </w:r>
      <w:r w:rsidR="005A031F">
        <w:rPr>
          <w:rFonts w:ascii="Times New Roman" w:hAnsi="Times New Roman" w:cs="Times New Roman"/>
          <w:sz w:val="24"/>
          <w:szCs w:val="24"/>
        </w:rPr>
        <w:t>0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58E913F" w14:textId="6D0D6FEE" w:rsidR="002705F0" w:rsidRDefault="002705F0" w:rsidP="002705F0">
      <w:pPr>
        <w:pStyle w:val="a3"/>
      </w:pPr>
      <w:r>
        <w:rPr>
          <w:noProof/>
        </w:rPr>
        <w:lastRenderedPageBreak/>
        <w:drawing>
          <wp:inline distT="0" distB="0" distL="0" distR="0" wp14:anchorId="2DBAE276" wp14:editId="648F6B1F">
            <wp:extent cx="5940425" cy="4422775"/>
            <wp:effectExtent l="0" t="0" r="317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2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8F108" w14:textId="15FB6F72" w:rsidR="00666E3D" w:rsidRDefault="002705F0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4.10. Дадим право владельцу на чтение.</w:t>
      </w:r>
    </w:p>
    <w:p w14:paraId="52002450" w14:textId="5775B311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0. Лиши</w:t>
      </w:r>
      <w:r w:rsidR="000901D2">
        <w:rPr>
          <w:rFonts w:ascii="Times New Roman" w:hAnsi="Times New Roman" w:cs="Times New Roman"/>
          <w:sz w:val="24"/>
          <w:szCs w:val="24"/>
        </w:rPr>
        <w:t>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а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а на выполн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1</w:t>
      </w:r>
      <w:r w:rsidR="005A031F">
        <w:rPr>
          <w:rFonts w:ascii="Times New Roman" w:hAnsi="Times New Roman" w:cs="Times New Roman"/>
          <w:sz w:val="24"/>
          <w:szCs w:val="24"/>
        </w:rPr>
        <w:t>1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5B5CB6EF" w14:textId="257952A2" w:rsidR="00AA7FBA" w:rsidRDefault="00AA7FBA" w:rsidP="00AA7FBA">
      <w:pPr>
        <w:pStyle w:val="a3"/>
      </w:pPr>
      <w:r>
        <w:rPr>
          <w:noProof/>
        </w:rPr>
        <w:lastRenderedPageBreak/>
        <w:drawing>
          <wp:inline distT="0" distB="0" distL="0" distR="0" wp14:anchorId="27935CD2" wp14:editId="032E622F">
            <wp:extent cx="5940425" cy="4448175"/>
            <wp:effectExtent l="0" t="0" r="317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5F362" w14:textId="32D06F10" w:rsidR="00666E3D" w:rsidRPr="00765B5C" w:rsidRDefault="00AA7FBA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1. </w:t>
      </w:r>
      <w:r w:rsidR="00765B5C">
        <w:rPr>
          <w:rFonts w:ascii="Times New Roman" w:hAnsi="Times New Roman" w:cs="Times New Roman"/>
          <w:sz w:val="24"/>
          <w:szCs w:val="24"/>
        </w:rPr>
        <w:t xml:space="preserve">Лишение владельца права </w:t>
      </w:r>
      <w:r w:rsidR="00040267">
        <w:rPr>
          <w:rFonts w:ascii="Times New Roman" w:hAnsi="Times New Roman" w:cs="Times New Roman"/>
          <w:sz w:val="24"/>
          <w:szCs w:val="24"/>
        </w:rPr>
        <w:t>в</w:t>
      </w:r>
      <w:r w:rsidR="00765B5C">
        <w:rPr>
          <w:rFonts w:ascii="Times New Roman" w:hAnsi="Times New Roman" w:cs="Times New Roman"/>
          <w:sz w:val="24"/>
          <w:szCs w:val="24"/>
        </w:rPr>
        <w:t xml:space="preserve"> </w:t>
      </w:r>
      <w:r w:rsidR="00040267">
        <w:rPr>
          <w:rFonts w:ascii="Times New Roman" w:hAnsi="Times New Roman" w:cs="Times New Roman"/>
          <w:sz w:val="24"/>
          <w:szCs w:val="24"/>
        </w:rPr>
        <w:t>каталог</w:t>
      </w:r>
      <w:r w:rsidR="00765B5C">
        <w:rPr>
          <w:rFonts w:ascii="Times New Roman" w:hAnsi="Times New Roman" w:cs="Times New Roman"/>
          <w:sz w:val="24"/>
          <w:szCs w:val="24"/>
        </w:rPr>
        <w:t xml:space="preserve"> </w:t>
      </w:r>
      <w:r w:rsidR="00765B5C"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="00765B5C" w:rsidRPr="00765B5C">
        <w:rPr>
          <w:rFonts w:ascii="Times New Roman" w:hAnsi="Times New Roman" w:cs="Times New Roman"/>
          <w:sz w:val="24"/>
          <w:szCs w:val="24"/>
        </w:rPr>
        <w:t>.</w:t>
      </w:r>
    </w:p>
    <w:p w14:paraId="21452F73" w14:textId="5E876EBD" w:rsidR="00666E3D" w:rsidRDefault="00CD3DDA" w:rsidP="00765B5C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 xml:space="preserve"> 4.11. Перейд</w:t>
      </w:r>
      <w:r w:rsidR="000901D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 каталог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1</w:t>
      </w:r>
      <w:r w:rsidR="0070710C">
        <w:rPr>
          <w:rFonts w:ascii="Times New Roman" w:hAnsi="Times New Roman" w:cs="Times New Roman"/>
          <w:sz w:val="24"/>
          <w:szCs w:val="24"/>
        </w:rPr>
        <w:t>1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FCEDE84" w14:textId="5BC69E91" w:rsidR="00B330F2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4.12. Да</w:t>
      </w:r>
      <w:r w:rsidR="000901D2"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выполнение</w:t>
      </w:r>
      <w:r w:rsidR="00ED3FCC">
        <w:rPr>
          <w:rFonts w:ascii="Times New Roman" w:hAnsi="Times New Roman" w:cs="Times New Roman"/>
          <w:sz w:val="24"/>
          <w:szCs w:val="24"/>
        </w:rPr>
        <w:t xml:space="preserve"> </w:t>
      </w:r>
      <w:r w:rsidR="00ED3FCC">
        <w:rPr>
          <w:rFonts w:ascii="Times New Roman" w:hAnsi="Times New Roman" w:cs="Times New Roman"/>
          <w:sz w:val="24"/>
          <w:szCs w:val="24"/>
        </w:rPr>
        <w:t>(рис. 4.1</w:t>
      </w:r>
      <w:r w:rsidR="0070710C">
        <w:rPr>
          <w:rFonts w:ascii="Times New Roman" w:hAnsi="Times New Roman" w:cs="Times New Roman"/>
          <w:sz w:val="24"/>
          <w:szCs w:val="24"/>
        </w:rPr>
        <w:t>2</w:t>
      </w:r>
      <w:r w:rsidR="00ED3FCC">
        <w:rPr>
          <w:rFonts w:ascii="Times New Roman" w:hAnsi="Times New Roman" w:cs="Times New Roman"/>
          <w:sz w:val="24"/>
          <w:szCs w:val="24"/>
        </w:rPr>
        <w:t>):</w:t>
      </w:r>
    </w:p>
    <w:p w14:paraId="7EF89F6F" w14:textId="30DF568E" w:rsidR="0070710C" w:rsidRDefault="0070710C" w:rsidP="0070710C">
      <w:pPr>
        <w:pStyle w:val="a3"/>
      </w:pPr>
      <w:r>
        <w:rPr>
          <w:noProof/>
        </w:rPr>
        <w:lastRenderedPageBreak/>
        <w:drawing>
          <wp:inline distT="0" distB="0" distL="0" distR="0" wp14:anchorId="1DB68AD4" wp14:editId="19962A3E">
            <wp:extent cx="5940425" cy="4331970"/>
            <wp:effectExtent l="0" t="0" r="3175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6A378" w14:textId="5FC8BBCB" w:rsidR="00666E3D" w:rsidRDefault="0070710C" w:rsidP="00ED3F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4.12. </w:t>
      </w:r>
      <w:r w:rsidRPr="00CD3DDA">
        <w:rPr>
          <w:rFonts w:ascii="Times New Roman" w:hAnsi="Times New Roman" w:cs="Times New Roman"/>
          <w:sz w:val="24"/>
          <w:szCs w:val="24"/>
        </w:rPr>
        <w:t>Да</w:t>
      </w:r>
      <w:r>
        <w:rPr>
          <w:rFonts w:ascii="Times New Roman" w:hAnsi="Times New Roman" w:cs="Times New Roman"/>
          <w:sz w:val="24"/>
          <w:szCs w:val="24"/>
        </w:rPr>
        <w:t>ди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владельцу каталога ~/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play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раво на выполнение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40C8A8F" w14:textId="55E34F06" w:rsidR="00EA4EAB" w:rsidRDefault="00CD3DDA" w:rsidP="00EA4EAB">
      <w:pPr>
        <w:rPr>
          <w:rFonts w:ascii="Times New Roman" w:hAnsi="Times New Roman" w:cs="Times New Roman"/>
          <w:sz w:val="24"/>
          <w:szCs w:val="24"/>
        </w:rPr>
      </w:pPr>
      <w:r w:rsidRPr="00CD3DDA">
        <w:rPr>
          <w:rFonts w:ascii="Times New Roman" w:hAnsi="Times New Roman" w:cs="Times New Roman"/>
          <w:sz w:val="24"/>
          <w:szCs w:val="24"/>
        </w:rPr>
        <w:t>5. Прочита</w:t>
      </w:r>
      <w:r w:rsidR="000901D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по командам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mount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fsck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mkfs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D3DDA">
        <w:rPr>
          <w:rFonts w:ascii="Times New Roman" w:hAnsi="Times New Roman" w:cs="Times New Roman"/>
          <w:sz w:val="24"/>
          <w:szCs w:val="24"/>
        </w:rPr>
        <w:t>kill</w:t>
      </w:r>
      <w:proofErr w:type="spellEnd"/>
      <w:r w:rsidRPr="00CD3DDA">
        <w:rPr>
          <w:rFonts w:ascii="Times New Roman" w:hAnsi="Times New Roman" w:cs="Times New Roman"/>
          <w:sz w:val="24"/>
          <w:szCs w:val="24"/>
        </w:rPr>
        <w:t xml:space="preserve"> и кратко их охарактеризу</w:t>
      </w:r>
      <w:r w:rsidR="000901D2">
        <w:rPr>
          <w:rFonts w:ascii="Times New Roman" w:hAnsi="Times New Roman" w:cs="Times New Roman"/>
          <w:sz w:val="24"/>
          <w:szCs w:val="24"/>
        </w:rPr>
        <w:t>ем</w:t>
      </w:r>
      <w:r w:rsidRPr="00CD3DDA">
        <w:rPr>
          <w:rFonts w:ascii="Times New Roman" w:hAnsi="Times New Roman" w:cs="Times New Roman"/>
          <w:sz w:val="24"/>
          <w:szCs w:val="24"/>
        </w:rPr>
        <w:t>, приведя примеры</w:t>
      </w:r>
      <w:r w:rsidR="006F211C">
        <w:rPr>
          <w:rFonts w:ascii="Times New Roman" w:hAnsi="Times New Roman" w:cs="Times New Roman"/>
          <w:sz w:val="24"/>
          <w:szCs w:val="24"/>
        </w:rPr>
        <w:t xml:space="preserve"> (рис. 5.1, 5.2, 5.3, 5.4):</w:t>
      </w:r>
    </w:p>
    <w:p w14:paraId="5B71F562" w14:textId="1AA24E6D" w:rsidR="00EF41A9" w:rsidRDefault="00EF41A9" w:rsidP="00EF41A9">
      <w:pPr>
        <w:pStyle w:val="a3"/>
      </w:pPr>
      <w:r>
        <w:rPr>
          <w:noProof/>
        </w:rPr>
        <w:lastRenderedPageBreak/>
        <w:drawing>
          <wp:inline distT="0" distB="0" distL="0" distR="0" wp14:anchorId="2B1839E6" wp14:editId="0A272425">
            <wp:extent cx="5940425" cy="4342130"/>
            <wp:effectExtent l="0" t="0" r="3175" b="127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21C5F" w14:textId="0CC34C7A" w:rsidR="006F211C" w:rsidRDefault="00EF41A9" w:rsidP="006F21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5.1. Выполнение с помощью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ount</w:t>
      </w:r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6F5537F1" w14:textId="104307C6" w:rsidR="00D4704B" w:rsidRDefault="00D4704B" w:rsidP="00D4704B">
      <w:pPr>
        <w:pStyle w:val="a3"/>
      </w:pPr>
      <w:r>
        <w:rPr>
          <w:noProof/>
        </w:rPr>
        <w:drawing>
          <wp:inline distT="0" distB="0" distL="0" distR="0" wp14:anchorId="4AC47F52" wp14:editId="7982846A">
            <wp:extent cx="5268352" cy="3832860"/>
            <wp:effectExtent l="0" t="0" r="889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227" cy="383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ED61D" w14:textId="2E3491AB" w:rsidR="00D4704B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 w:rsidRPr="00D4704B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sck</w:t>
      </w:r>
      <w:proofErr w:type="spellEnd"/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705323B0" w14:textId="55199EF4" w:rsidR="00D4704B" w:rsidRDefault="00D4704B" w:rsidP="00D4704B">
      <w:pPr>
        <w:pStyle w:val="a3"/>
      </w:pPr>
      <w:r>
        <w:rPr>
          <w:noProof/>
        </w:rPr>
        <w:lastRenderedPageBreak/>
        <w:drawing>
          <wp:inline distT="0" distB="0" distL="0" distR="0" wp14:anchorId="0C31DF60" wp14:editId="5317DA2C">
            <wp:extent cx="5940425" cy="4467225"/>
            <wp:effectExtent l="0" t="0" r="3175" b="952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6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5B492" w14:textId="35AF04CF" w:rsidR="00D4704B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kfs</w:t>
      </w:r>
      <w:proofErr w:type="spellEnd"/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066B6F88" w14:textId="423A969F" w:rsidR="00D4704B" w:rsidRDefault="00D4704B" w:rsidP="00D4704B">
      <w:pPr>
        <w:pStyle w:val="a3"/>
      </w:pPr>
      <w:r>
        <w:rPr>
          <w:noProof/>
        </w:rPr>
        <w:lastRenderedPageBreak/>
        <w:drawing>
          <wp:inline distT="0" distB="0" distL="0" distR="0" wp14:anchorId="4D09A77E" wp14:editId="0790347F">
            <wp:extent cx="5940425" cy="4370070"/>
            <wp:effectExtent l="0" t="0" r="3175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7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BAA8C" w14:textId="0E2E9765" w:rsidR="00EF41A9" w:rsidRPr="00EF41A9" w:rsidRDefault="00D4704B" w:rsidP="00D4704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5.</w:t>
      </w:r>
      <w:r w:rsidRPr="00D4704B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 Выполнение с помощью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kill</w:t>
      </w:r>
      <w:r w:rsidRPr="00EF41A9">
        <w:rPr>
          <w:rFonts w:ascii="Times New Roman" w:hAnsi="Times New Roman" w:cs="Times New Roman"/>
          <w:sz w:val="24"/>
          <w:szCs w:val="24"/>
        </w:rPr>
        <w:t>.</w:t>
      </w:r>
    </w:p>
    <w:p w14:paraId="18308182" w14:textId="77777777" w:rsidR="00EE53A7" w:rsidRDefault="00EE53A7" w:rsidP="00EE53A7"/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668B47BC" w14:textId="7189BD84" w:rsidR="000729CB" w:rsidRPr="004D26AA" w:rsidRDefault="004D26AA" w:rsidP="006875A8">
      <w:pPr>
        <w:rPr>
          <w:rFonts w:ascii="Times New Roman" w:hAnsi="Times New Roman" w:cs="Times New Roman"/>
          <w:color w:val="212529"/>
          <w:sz w:val="28"/>
          <w:szCs w:val="28"/>
          <w:shd w:val="clear" w:color="auto" w:fill="FFFFFF"/>
        </w:rPr>
      </w:pPr>
      <w:r w:rsidRPr="004D26AA">
        <w:rPr>
          <w:rFonts w:ascii="Times New Roman" w:hAnsi="Times New Roman" w:cs="Times New Roman"/>
          <w:sz w:val="24"/>
          <w:szCs w:val="24"/>
        </w:rPr>
        <w:t>Ознакоми</w:t>
      </w:r>
      <w:r>
        <w:rPr>
          <w:rFonts w:ascii="Times New Roman" w:hAnsi="Times New Roman" w:cs="Times New Roman"/>
          <w:sz w:val="24"/>
          <w:szCs w:val="24"/>
        </w:rPr>
        <w:t>лась</w:t>
      </w:r>
      <w:r w:rsidRPr="004D26AA">
        <w:rPr>
          <w:rFonts w:ascii="Times New Roman" w:hAnsi="Times New Roman" w:cs="Times New Roman"/>
          <w:sz w:val="24"/>
          <w:szCs w:val="24"/>
        </w:rPr>
        <w:t xml:space="preserve"> с файловой системой Linux, её структурой, именами и содержанием каталогов. Приобрет</w:t>
      </w:r>
      <w:r>
        <w:rPr>
          <w:rFonts w:ascii="Times New Roman" w:hAnsi="Times New Roman" w:cs="Times New Roman"/>
          <w:sz w:val="24"/>
          <w:szCs w:val="24"/>
        </w:rPr>
        <w:t>ала</w:t>
      </w:r>
      <w:r w:rsidRPr="004D26AA">
        <w:rPr>
          <w:rFonts w:ascii="Times New Roman" w:hAnsi="Times New Roman" w:cs="Times New Roman"/>
          <w:sz w:val="24"/>
          <w:szCs w:val="24"/>
        </w:rPr>
        <w:t xml:space="preserve"> практическ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4D26AA">
        <w:rPr>
          <w:rFonts w:ascii="Times New Roman" w:hAnsi="Times New Roman" w:cs="Times New Roman"/>
          <w:sz w:val="24"/>
          <w:szCs w:val="24"/>
        </w:rPr>
        <w:t xml:space="preserve"> навы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4D26AA">
        <w:rPr>
          <w:rFonts w:ascii="Times New Roman" w:hAnsi="Times New Roman" w:cs="Times New Roman"/>
          <w:sz w:val="24"/>
          <w:szCs w:val="24"/>
        </w:rPr>
        <w:t xml:space="preserve">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19898215" w14:textId="77777777" w:rsidR="000729CB" w:rsidRDefault="000729CB" w:rsidP="000729CB"/>
    <w:p w14:paraId="3D4BF705" w14:textId="18F00C1D" w:rsidR="00976357" w:rsidRPr="00976357" w:rsidRDefault="00976357" w:rsidP="00976357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айте характеристику каждой файловой системе, существующей на жёстком диске компьютера, на котором вы выполняли лабораторную работу</w:t>
      </w:r>
      <w:r w:rsidR="00033FB7">
        <w:rPr>
          <w:rFonts w:ascii="Times New Roman" w:hAnsi="Times New Roman" w:cs="Times New Roman"/>
        </w:rPr>
        <w:t>:</w:t>
      </w:r>
    </w:p>
    <w:p w14:paraId="26504632" w14:textId="1F4ECC4B" w:rsidR="00976357" w:rsidRPr="00976357" w:rsidRDefault="00853B0B" w:rsidP="00853B0B">
      <w:pPr>
        <w:pStyle w:val="a3"/>
        <w:ind w:left="720"/>
      </w:pPr>
      <w:r>
        <w:rPr>
          <w:noProof/>
        </w:rPr>
        <w:lastRenderedPageBreak/>
        <w:drawing>
          <wp:inline distT="0" distB="0" distL="0" distR="0" wp14:anchorId="60EEE1F2" wp14:editId="371D30CE">
            <wp:extent cx="5326380" cy="4945380"/>
            <wp:effectExtent l="0" t="0" r="7620" b="762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494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937E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fig:046"/>
      <w:bookmarkEnd w:id="0"/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Файловая систем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важным источником информации о вашей Linux-системе, который попросту нельзя игнорировать. Вообще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псевдо- или виртуальной файловой системой, которая предоставляет пользователям доступ к внутренним структурам ядра Linux. Другими словами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 w14:paraId="01D1ABC0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Sys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 w14:paraId="63B6A5A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tmpfs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vtmp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ни относятся к энергозависимой памяти.</w:t>
      </w:r>
    </w:p>
    <w:p w14:paraId="70FD439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vpt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беспечивает доступ к терминалам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eudo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(PTY).</w:t>
      </w:r>
    </w:p>
    <w:p w14:paraId="3F1705D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group2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, обычно именуемых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работают под понятием контроллеров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и представляются в файловой системе с названием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в самом ядре Linux. В настоящее время применяетс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v2 верси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group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.</w:t>
      </w:r>
    </w:p>
    <w:p w14:paraId="71481166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lastRenderedPageBreak/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был введен в Linux для записи информации (например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dmesg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 при выключении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е зависит от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kdump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и может запускаться до него. В определенных сценариях (например, хосты/гости с корневыми файловыми системами на NFS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iSCSI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где произошел сбой сетевого программного и/или аппаратного обеспечения),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stor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может содержать информацию, доступную для посмертной отладки, которая не может быть получена иным образом.</w:t>
      </w:r>
    </w:p>
    <w:p w14:paraId="74D05F67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bpf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76357">
        <w:rPr>
          <w:rFonts w:ascii="Times New Roman" w:hAnsi="Times New Roman" w:cs="Times New Roman"/>
          <w:sz w:val="24"/>
          <w:szCs w:val="24"/>
        </w:rPr>
        <w:t>- это</w:t>
      </w:r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 псевдо-файловая система, существующая только в памяти, которая позволяет создавать файлы, ссылающиеся на объекты BPF.</w:t>
      </w:r>
    </w:p>
    <w:p w14:paraId="78E8DB3D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btr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файловая система для Linux, основанная на структурах B-деревьев и работающая по принципу «копирование при записи» (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opy-on-writ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). Опубликована корпорацией Oracle в 2007 году под лицензией GNU General Public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Licens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.</w:t>
      </w:r>
    </w:p>
    <w:p w14:paraId="182FB7DC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selinux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Как и файловая система 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proc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>, /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selinux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псевдофайловой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системой. Новая реализация SE Linux использует расширенные атрибуты для хранения контекста безопасности.</w:t>
      </w:r>
    </w:p>
    <w:p w14:paraId="79AD40C5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trace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файловая система для задач трассировки Linux</w:t>
      </w:r>
    </w:p>
    <w:p w14:paraId="069ABB35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debug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DebugF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является самой известной утилитой, предназначенной для работы с файловыми системами EXT2FS и EXT3FS.</w:t>
      </w:r>
    </w:p>
    <w:p w14:paraId="790C9A9F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hugetlb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использует страницы большого размера, что позволяет кэшировать больше адресов за раз.</w:t>
      </w:r>
    </w:p>
    <w:p w14:paraId="7394B2B4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mqueue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 w14:paraId="2A98A7CA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ct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76357">
        <w:rPr>
          <w:rFonts w:ascii="Times New Roman" w:hAnsi="Times New Roman" w:cs="Times New Roman"/>
          <w:sz w:val="24"/>
          <w:szCs w:val="24"/>
        </w:rPr>
        <w:t>- это</w:t>
      </w:r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 простой интерфейс для программ пользовательского пространства для экспорта виртуальной файловой системы в ядро Linux.</w:t>
      </w:r>
    </w:p>
    <w:p w14:paraId="3D69C8B9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onfigf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- Виртуальная файловая система, представляющая состояние ядра операционной системы и запущенных процессов в виде файлов.</w:t>
      </w:r>
    </w:p>
    <w:p w14:paraId="1E4640F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ext4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журналируемая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файловая система, используемая преимущественно в операционных системах с ядром Linux, созданная на базе ext3 в 2006 году.</w:t>
      </w:r>
    </w:p>
    <w:p w14:paraId="083722D1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gv</w:t>
      </w:r>
      <w:proofErr w:type="spellEnd"/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po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</w:t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fuse.je</w:t>
      </w:r>
      <w:r w:rsidRPr="00976357">
        <w:rPr>
          <w:rFonts w:ascii="Times New Roman" w:hAnsi="Times New Roman" w:cs="Times New Roman"/>
          <w:sz w:val="24"/>
          <w:szCs w:val="24"/>
        </w:rPr>
        <w:t xml:space="preserve"> 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​​Linux.</w:t>
      </w:r>
    </w:p>
    <w:p w14:paraId="463F72A8" w14:textId="77777777" w:rsidR="00976357" w:rsidRPr="00976357" w:rsidRDefault="00976357" w:rsidP="00976357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бщую структуру файловой системы и дайте характеристику каждой ди- </w:t>
      </w:r>
      <w:proofErr w:type="spellStart"/>
      <w:r w:rsidRPr="00976357">
        <w:rPr>
          <w:rFonts w:ascii="Times New Roman" w:hAnsi="Times New Roman" w:cs="Times New Roman"/>
        </w:rPr>
        <w:t>ректории</w:t>
      </w:r>
      <w:proofErr w:type="spellEnd"/>
      <w:r w:rsidRPr="00976357">
        <w:rPr>
          <w:rFonts w:ascii="Times New Roman" w:hAnsi="Times New Roman" w:cs="Times New Roman"/>
        </w:rPr>
        <w:t xml:space="preserve"> первого уровня этой структуры.</w:t>
      </w:r>
    </w:p>
    <w:p w14:paraId="0B1E82DB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/ —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 xml:space="preserve"> каталог. Содержит в себе всю иерархию системы;</w:t>
      </w:r>
    </w:p>
    <w:p w14:paraId="2C8ECDA6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bin</w:t>
      </w:r>
      <w:proofErr w:type="spellEnd"/>
      <w:r w:rsidRPr="00976357">
        <w:rPr>
          <w:rFonts w:ascii="Times New Roman" w:hAnsi="Times New Roman" w:cs="Times New Roman"/>
        </w:rPr>
        <w:t xml:space="preserve"> — здесь находятся двоичные исполняемые файлы. Основные общие команды, хранящиеся отдельно от других программ в системе (прим.: </w:t>
      </w:r>
      <w:proofErr w:type="spellStart"/>
      <w:r w:rsidRPr="00976357">
        <w:rPr>
          <w:rFonts w:ascii="Times New Roman" w:hAnsi="Times New Roman" w:cs="Times New Roman"/>
        </w:rPr>
        <w:t>pwd</w:t>
      </w:r>
      <w:proofErr w:type="spellEnd"/>
      <w:r w:rsidRPr="00976357">
        <w:rPr>
          <w:rFonts w:ascii="Times New Roman" w:hAnsi="Times New Roman" w:cs="Times New Roman"/>
        </w:rPr>
        <w:t xml:space="preserve">, ls, </w:t>
      </w:r>
      <w:proofErr w:type="spellStart"/>
      <w:r w:rsidRPr="00976357">
        <w:rPr>
          <w:rFonts w:ascii="Times New Roman" w:hAnsi="Times New Roman" w:cs="Times New Roman"/>
        </w:rPr>
        <w:t>cat</w:t>
      </w:r>
      <w:proofErr w:type="spellEnd"/>
      <w:r w:rsidRPr="00976357">
        <w:rPr>
          <w:rFonts w:ascii="Times New Roman" w:hAnsi="Times New Roman" w:cs="Times New Roman"/>
        </w:rPr>
        <w:t xml:space="preserve">, </w:t>
      </w:r>
      <w:proofErr w:type="spellStart"/>
      <w:r w:rsidRPr="00976357">
        <w:rPr>
          <w:rFonts w:ascii="Times New Roman" w:hAnsi="Times New Roman" w:cs="Times New Roman"/>
        </w:rPr>
        <w:t>ps</w:t>
      </w:r>
      <w:proofErr w:type="spellEnd"/>
      <w:r w:rsidRPr="00976357">
        <w:rPr>
          <w:rFonts w:ascii="Times New Roman" w:hAnsi="Times New Roman" w:cs="Times New Roman"/>
        </w:rPr>
        <w:t>);</w:t>
      </w:r>
    </w:p>
    <w:p w14:paraId="7D7414B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boot</w:t>
      </w:r>
      <w:proofErr w:type="spellEnd"/>
      <w:r w:rsidRPr="00976357">
        <w:rPr>
          <w:rFonts w:ascii="Times New Roman" w:hAnsi="Times New Roman" w:cs="Times New Roman"/>
        </w:rPr>
        <w:t xml:space="preserve"> — тут расположены файлы, используемые для загрузки системы (образ </w:t>
      </w:r>
      <w:proofErr w:type="spellStart"/>
      <w:r w:rsidRPr="00976357">
        <w:rPr>
          <w:rFonts w:ascii="Times New Roman" w:hAnsi="Times New Roman" w:cs="Times New Roman"/>
        </w:rPr>
        <w:t>initrd</w:t>
      </w:r>
      <w:proofErr w:type="spellEnd"/>
      <w:r w:rsidRPr="00976357">
        <w:rPr>
          <w:rFonts w:ascii="Times New Roman" w:hAnsi="Times New Roman" w:cs="Times New Roman"/>
        </w:rPr>
        <w:t xml:space="preserve">, ядро </w:t>
      </w:r>
      <w:proofErr w:type="spellStart"/>
      <w:r w:rsidRPr="00976357">
        <w:rPr>
          <w:rFonts w:ascii="Times New Roman" w:hAnsi="Times New Roman" w:cs="Times New Roman"/>
        </w:rPr>
        <w:t>vmlinuz</w:t>
      </w:r>
      <w:proofErr w:type="spellEnd"/>
      <w:r w:rsidRPr="00976357">
        <w:rPr>
          <w:rFonts w:ascii="Times New Roman" w:hAnsi="Times New Roman" w:cs="Times New Roman"/>
        </w:rPr>
        <w:t>);</w:t>
      </w:r>
    </w:p>
    <w:p w14:paraId="694BD89E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dev</w:t>
      </w:r>
      <w:proofErr w:type="spellEnd"/>
      <w:r w:rsidRPr="00976357">
        <w:rPr>
          <w:rFonts w:ascii="Times New Roman" w:hAnsi="Times New Roman" w:cs="Times New Roman"/>
        </w:rPr>
        <w:t xml:space="preserve">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</w:t>
      </w:r>
      <w:r w:rsidRPr="00976357">
        <w:rPr>
          <w:rFonts w:ascii="Times New Roman" w:hAnsi="Times New Roman" w:cs="Times New Roman"/>
        </w:rPr>
        <w:lastRenderedPageBreak/>
        <w:t>можно подключить его к файловой системе. В файл принтера же можно написать напрямую и отправить задание на печать;</w:t>
      </w:r>
    </w:p>
    <w:p w14:paraId="1DC21651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etc</w:t>
      </w:r>
      <w:proofErr w:type="spellEnd"/>
      <w:r w:rsidRPr="00976357">
        <w:rPr>
          <w:rFonts w:ascii="Times New Roman" w:hAnsi="Times New Roman" w:cs="Times New Roman"/>
        </w:rPr>
        <w:t xml:space="preserve">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14:paraId="39DEF100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home</w:t>
      </w:r>
      <w:proofErr w:type="spellEnd"/>
      <w:r w:rsidRPr="00976357">
        <w:rPr>
          <w:rFonts w:ascii="Times New Roman" w:hAnsi="Times New Roman" w:cs="Times New Roman"/>
        </w:rPr>
        <w:t xml:space="preserve"> — каталог, аналогичный каталогу </w:t>
      </w:r>
      <w:proofErr w:type="spellStart"/>
      <w:r w:rsidRPr="00976357">
        <w:rPr>
          <w:rFonts w:ascii="Times New Roman" w:hAnsi="Times New Roman" w:cs="Times New Roman"/>
        </w:rPr>
        <w:t>Users</w:t>
      </w:r>
      <w:proofErr w:type="spellEnd"/>
      <w:r w:rsidRPr="00976357">
        <w:rPr>
          <w:rFonts w:ascii="Times New Roman" w:hAnsi="Times New Roman" w:cs="Times New Roman"/>
        </w:rPr>
        <w:t xml:space="preserve"> в Windows. Содержит домашние каталоги учетных записей пользователей (кроме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>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14:paraId="38D0631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ib</w:t>
      </w:r>
      <w:proofErr w:type="spellEnd"/>
      <w:r w:rsidRPr="00976357">
        <w:rPr>
          <w:rFonts w:ascii="Times New Roman" w:hAnsi="Times New Roman" w:cs="Times New Roman"/>
        </w:rPr>
        <w:t xml:space="preserve"> — содержит системные библиотеки, с которыми работают программы и модули ядра;</w:t>
      </w:r>
    </w:p>
    <w:p w14:paraId="2D765E3F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ost+found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310A582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media</w:t>
      </w:r>
      <w:proofErr w:type="spellEnd"/>
      <w:r w:rsidRPr="00976357">
        <w:rPr>
          <w:rFonts w:ascii="Times New Roman" w:hAnsi="Times New Roman" w:cs="Times New Roman"/>
        </w:rPr>
        <w:t xml:space="preserve"> — точка монтирования внешних носителей. Например, когда вы вставляете диск в дисковод, он будет автоматически смонтирован в директорию /</w:t>
      </w:r>
      <w:proofErr w:type="spellStart"/>
      <w:r w:rsidRPr="00976357">
        <w:rPr>
          <w:rFonts w:ascii="Times New Roman" w:hAnsi="Times New Roman" w:cs="Times New Roman"/>
        </w:rPr>
        <w:t>media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cdrom</w:t>
      </w:r>
      <w:proofErr w:type="spellEnd"/>
      <w:r w:rsidRPr="00976357">
        <w:rPr>
          <w:rFonts w:ascii="Times New Roman" w:hAnsi="Times New Roman" w:cs="Times New Roman"/>
        </w:rPr>
        <w:t>;</w:t>
      </w:r>
    </w:p>
    <w:p w14:paraId="74E48BA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mnt</w:t>
      </w:r>
      <w:proofErr w:type="spellEnd"/>
      <w:r w:rsidRPr="00976357">
        <w:rPr>
          <w:rFonts w:ascii="Times New Roman" w:hAnsi="Times New Roman" w:cs="Times New Roman"/>
        </w:rPr>
        <w:t xml:space="preserve">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7ECEB4C6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opt</w:t>
      </w:r>
      <w:proofErr w:type="spellEnd"/>
      <w:r w:rsidRPr="00976357">
        <w:rPr>
          <w:rFonts w:ascii="Times New Roman" w:hAnsi="Times New Roman" w:cs="Times New Roman"/>
        </w:rPr>
        <w:t xml:space="preserve">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5AF9FCCD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proc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, хранящие информацию о запущенных процессах и о состоянии ядра ОС;</w:t>
      </w:r>
    </w:p>
    <w:p w14:paraId="43641B7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 xml:space="preserve"> — директория, которая содержит файлы и личные настройки суперпользователя;</w:t>
      </w:r>
    </w:p>
    <w:p w14:paraId="727E79A5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run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 состояния приложений. Например, PID-файлы или UNIX-сокеты;</w:t>
      </w:r>
    </w:p>
    <w:p w14:paraId="790DB1D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bin</w:t>
      </w:r>
      <w:proofErr w:type="spellEnd"/>
      <w:r w:rsidRPr="00976357">
        <w:rPr>
          <w:rFonts w:ascii="Times New Roman" w:hAnsi="Times New Roman" w:cs="Times New Roman"/>
        </w:rPr>
        <w:t xml:space="preserve"> — аналогично /</w:t>
      </w:r>
      <w:proofErr w:type="spellStart"/>
      <w:r w:rsidRPr="00976357">
        <w:rPr>
          <w:rFonts w:ascii="Times New Roman" w:hAnsi="Times New Roman" w:cs="Times New Roman"/>
        </w:rPr>
        <w:t>bin</w:t>
      </w:r>
      <w:proofErr w:type="spellEnd"/>
      <w:r w:rsidRPr="00976357">
        <w:rPr>
          <w:rFonts w:ascii="Times New Roman" w:hAnsi="Times New Roman" w:cs="Times New Roman"/>
        </w:rPr>
        <w:t xml:space="preserve"> содержит бинарные файлы. Утилиты нужны для настройки и администрирования системы суперпользователем;</w:t>
      </w:r>
    </w:p>
    <w:p w14:paraId="1D6C6B89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rv</w:t>
      </w:r>
      <w:proofErr w:type="spellEnd"/>
      <w:r w:rsidRPr="00976357">
        <w:rPr>
          <w:rFonts w:ascii="Times New Roman" w:hAnsi="Times New Roman" w:cs="Times New Roman"/>
        </w:rPr>
        <w:t xml:space="preserve"> — содержит файлы сервисов, предоставляемых сервером (прим. FTP или Apache HTTP);</w:t>
      </w:r>
    </w:p>
    <w:p w14:paraId="636625EF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ys</w:t>
      </w:r>
      <w:proofErr w:type="spellEnd"/>
      <w:r w:rsidRPr="00976357">
        <w:rPr>
          <w:rFonts w:ascii="Times New Roman" w:hAnsi="Times New Roman" w:cs="Times New Roman"/>
        </w:rPr>
        <w:t xml:space="preserve"> — содержит данные непосредственно о системе. Тут можно узнать информацию о ядре, драйверах и устройствах;</w:t>
      </w:r>
    </w:p>
    <w:p w14:paraId="60CA2062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tmp</w:t>
      </w:r>
      <w:proofErr w:type="spellEnd"/>
      <w:r w:rsidRPr="00976357">
        <w:rPr>
          <w:rFonts w:ascii="Times New Roman" w:hAnsi="Times New Roman" w:cs="Times New Roman"/>
        </w:rPr>
        <w:t xml:space="preserve">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45493248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usr</w:t>
      </w:r>
      <w:proofErr w:type="spellEnd"/>
      <w:r w:rsidRPr="00976357">
        <w:rPr>
          <w:rFonts w:ascii="Times New Roman" w:hAnsi="Times New Roman" w:cs="Times New Roman"/>
        </w:rPr>
        <w:t xml:space="preserve">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</w:t>
      </w:r>
      <w:proofErr w:type="spellStart"/>
      <w:r w:rsidRPr="00976357">
        <w:rPr>
          <w:rFonts w:ascii="Times New Roman" w:hAnsi="Times New Roman" w:cs="Times New Roman"/>
        </w:rPr>
        <w:t>root</w:t>
      </w:r>
      <w:proofErr w:type="spellEnd"/>
      <w:r w:rsidRPr="00976357">
        <w:rPr>
          <w:rFonts w:ascii="Times New Roman" w:hAnsi="Times New Roman" w:cs="Times New Roman"/>
        </w:rPr>
        <w:t>). Каталог имеет вторичную иерархию и похож на корневой;</w:t>
      </w:r>
    </w:p>
    <w:p w14:paraId="241AD677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 xml:space="preserve"> — содержит переменные файлы. Имеет подкаталоги, отвечающие за отдельные переменные. Например, логи будут храниться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log</w:t>
      </w:r>
      <w:proofErr w:type="spellEnd"/>
      <w:r w:rsidRPr="00976357">
        <w:rPr>
          <w:rFonts w:ascii="Times New Roman" w:hAnsi="Times New Roman" w:cs="Times New Roman"/>
        </w:rPr>
        <w:t>, кэш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cache</w:t>
      </w:r>
      <w:proofErr w:type="spellEnd"/>
      <w:r w:rsidRPr="00976357">
        <w:rPr>
          <w:rFonts w:ascii="Times New Roman" w:hAnsi="Times New Roman" w:cs="Times New Roman"/>
        </w:rPr>
        <w:t>, очереди заданий в /</w:t>
      </w:r>
      <w:proofErr w:type="spellStart"/>
      <w:r w:rsidRPr="00976357">
        <w:rPr>
          <w:rFonts w:ascii="Times New Roman" w:hAnsi="Times New Roman" w:cs="Times New Roman"/>
        </w:rPr>
        <w:t>var</w:t>
      </w:r>
      <w:proofErr w:type="spellEnd"/>
      <w:r w:rsidRPr="00976357">
        <w:rPr>
          <w:rFonts w:ascii="Times New Roman" w:hAnsi="Times New Roman" w:cs="Times New Roman"/>
        </w:rPr>
        <w:t>/</w:t>
      </w:r>
      <w:proofErr w:type="spellStart"/>
      <w:r w:rsidRPr="00976357">
        <w:rPr>
          <w:rFonts w:ascii="Times New Roman" w:hAnsi="Times New Roman" w:cs="Times New Roman"/>
        </w:rPr>
        <w:t>spool</w:t>
      </w:r>
      <w:proofErr w:type="spellEnd"/>
      <w:r w:rsidRPr="00976357">
        <w:rPr>
          <w:rFonts w:ascii="Times New Roman" w:hAnsi="Times New Roman" w:cs="Times New Roman"/>
        </w:rPr>
        <w:t>/ и так далее.</w:t>
      </w:r>
    </w:p>
    <w:p w14:paraId="34A252B2" w14:textId="77777777" w:rsidR="00976357" w:rsidRPr="00976357" w:rsidRDefault="00976357" w:rsidP="00976357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кая операция должна быть выполнена, чтобы содержимое некоторой файловой системы было доступно операционной системе?</w:t>
      </w:r>
    </w:p>
    <w:p w14:paraId="524B4ABC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Монтирование тома.</w:t>
      </w:r>
    </w:p>
    <w:p w14:paraId="2D7EE07F" w14:textId="77777777" w:rsidR="00976357" w:rsidRPr="00976357" w:rsidRDefault="00976357" w:rsidP="00976357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lastRenderedPageBreak/>
        <w:t>Назовите основные причины нарушения целостности файловой системы. Как устранить повреждения файловой системы?</w:t>
      </w:r>
    </w:p>
    <w:p w14:paraId="77772593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0E97682" w14:textId="77777777" w:rsidR="00976357" w:rsidRPr="00976357" w:rsidRDefault="00976357" w:rsidP="00976357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1. Один блок адресуется несколькими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m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(принадлежит нескольким файлам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2. Блок помечен как свободный, но в то же время занят (на него ссылается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o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3. Блок помечен как занятый, но в то же время свободен (ни один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на него не ссылается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4. Неправильное число ссылок в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(недостаток или избыток ссылающихся записей в каталогах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5. Несовпадение между размером файла и суммарным размером адресуемых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блоков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6. Недопустимые адресуемые блоки (например, расположенные за пределами файловой системы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7. "Потерянные" файлы (правильные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, на которые не ссылаются записи каталогов).</w:t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Fonts w:ascii="Times New Roman" w:hAnsi="Times New Roman" w:cs="Times New Roman"/>
          <w:sz w:val="24"/>
          <w:szCs w:val="24"/>
        </w:rPr>
        <w:br/>
      </w: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   8. Недопустимые или неразмещенные номера 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inode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в записях каталогов.</w:t>
      </w:r>
    </w:p>
    <w:p w14:paraId="077427AE" w14:textId="77777777" w:rsidR="00976357" w:rsidRPr="00976357" w:rsidRDefault="00976357" w:rsidP="00976357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к создаётся файловая система?</w:t>
      </w:r>
    </w:p>
    <w:p w14:paraId="0E22F882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mkfs</w:t>
      </w:r>
      <w:proofErr w:type="spellEnd"/>
      <w:r w:rsidRPr="00976357">
        <w:rPr>
          <w:rFonts w:ascii="Times New Roman" w:hAnsi="Times New Roman" w:cs="Times New Roman"/>
        </w:rPr>
        <w:t xml:space="preserve"> - позволяет создать файловую систему Linux.</w:t>
      </w:r>
    </w:p>
    <w:p w14:paraId="6EA452D7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Создать файловую систему </w:t>
      </w:r>
      <w:proofErr w:type="spellStart"/>
      <w:r w:rsidRPr="00976357">
        <w:rPr>
          <w:rFonts w:ascii="Times New Roman" w:hAnsi="Times New Roman" w:cs="Times New Roman"/>
        </w:rPr>
        <w:t>linux</w:t>
      </w:r>
      <w:proofErr w:type="spellEnd"/>
      <w:r w:rsidRPr="00976357">
        <w:rPr>
          <w:rFonts w:ascii="Times New Roman" w:hAnsi="Times New Roman" w:cs="Times New Roman"/>
        </w:rPr>
        <w:t xml:space="preserve">, семейства </w:t>
      </w:r>
      <w:proofErr w:type="spellStart"/>
      <w:r w:rsidRPr="00976357">
        <w:rPr>
          <w:rFonts w:ascii="Times New Roman" w:hAnsi="Times New Roman" w:cs="Times New Roman"/>
        </w:rPr>
        <w:t>ext</w:t>
      </w:r>
      <w:proofErr w:type="spellEnd"/>
      <w:r w:rsidRPr="00976357">
        <w:rPr>
          <w:rFonts w:ascii="Times New Roman" w:hAnsi="Times New Roman" w:cs="Times New Roman"/>
        </w:rPr>
        <w:t xml:space="preserve">, на устройстве можно с помощью команды </w:t>
      </w:r>
      <w:proofErr w:type="spellStart"/>
      <w:r w:rsidRPr="00976357">
        <w:rPr>
          <w:rFonts w:ascii="Times New Roman" w:hAnsi="Times New Roman" w:cs="Times New Roman"/>
        </w:rPr>
        <w:t>mkfs</w:t>
      </w:r>
      <w:proofErr w:type="spellEnd"/>
      <w:r w:rsidRPr="00976357">
        <w:rPr>
          <w:rFonts w:ascii="Times New Roman" w:hAnsi="Times New Roman" w:cs="Times New Roman"/>
        </w:rPr>
        <w:t>. Ее синтаксис выглядит следующим образом:</w:t>
      </w:r>
    </w:p>
    <w:p w14:paraId="310AE41D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sudo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76357">
        <w:rPr>
          <w:rStyle w:val="VerbatimChar"/>
          <w:rFonts w:ascii="Times New Roman" w:hAnsi="Times New Roman" w:cs="Times New Roman"/>
        </w:rPr>
        <w:t>mkfs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-t тип устройство</w:t>
      </w:r>
    </w:p>
    <w:p w14:paraId="09DDF67E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оступны дополнительные параметры:</w:t>
      </w:r>
    </w:p>
    <w:p w14:paraId="2345FDF7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с - проверить устройство на наличие битых секторов</w:t>
      </w:r>
    </w:p>
    <w:p w14:paraId="4F2CBD6D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b - размер блока файловой системы</w:t>
      </w:r>
    </w:p>
    <w:p w14:paraId="026BF07E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j - использовать журналирование для ext3</w:t>
      </w:r>
    </w:p>
    <w:p w14:paraId="01F5C8DA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L - задать метку раздела</w:t>
      </w:r>
    </w:p>
    <w:p w14:paraId="4D26F3B7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v - показать подробную информацию о процессе работы</w:t>
      </w:r>
    </w:p>
    <w:p w14:paraId="6A609DDF" w14:textId="77777777" w:rsidR="00976357" w:rsidRPr="00976357" w:rsidRDefault="00976357" w:rsidP="00976357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V - версия программы</w:t>
      </w:r>
    </w:p>
    <w:p w14:paraId="179569E0" w14:textId="77777777" w:rsidR="00976357" w:rsidRPr="00976357" w:rsidRDefault="00976357" w:rsidP="00976357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Дайте характеристику командам для просмотра текстовых файлов.</w:t>
      </w:r>
    </w:p>
    <w:p w14:paraId="5A0B857F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cat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976357">
        <w:rPr>
          <w:rFonts w:ascii="Times New Roman" w:hAnsi="Times New Roman" w:cs="Times New Roman"/>
          <w:sz w:val="24"/>
          <w:szCs w:val="24"/>
        </w:rPr>
        <w:t>- Это</w:t>
      </w:r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 самая простая и, пожалуй, самая популярная команда для просмотра файла в Linux.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Cat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просто печатает содержимое файла на стандартном экране, </w:t>
      </w:r>
      <w:proofErr w:type="gramStart"/>
      <w:r w:rsidRPr="00976357">
        <w:rPr>
          <w:rFonts w:ascii="Times New Roman" w:hAnsi="Times New Roman" w:cs="Times New Roman"/>
          <w:sz w:val="24"/>
          <w:szCs w:val="24"/>
        </w:rPr>
        <w:t>т.е.</w:t>
      </w:r>
      <w:proofErr w:type="gramEnd"/>
      <w:r w:rsidRPr="00976357">
        <w:rPr>
          <w:rFonts w:ascii="Times New Roman" w:hAnsi="Times New Roman" w:cs="Times New Roman"/>
          <w:sz w:val="24"/>
          <w:szCs w:val="24"/>
        </w:rPr>
        <w:t xml:space="preserve"> на экране. В основном используется для небольших файлов.</w:t>
      </w:r>
    </w:p>
    <w:p w14:paraId="070D5226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Less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Less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просматривает файл по одной странице за раз.</w:t>
      </w:r>
    </w:p>
    <w:p w14:paraId="25153CB2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Head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Head — это еще один способ просмотра текстового файла, но с небольшой разницей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первые 10 строк текстового файла по умолчанию. Вы можете изменить это поведение, используя опции с командой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, но основной принцип остается тем же: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начинает работать с заголовка (начала) файла.</w:t>
      </w:r>
    </w:p>
    <w:p w14:paraId="3AC637AE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lastRenderedPageBreak/>
        <w:t>Tail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 xml:space="preserve"> &lt;</w:t>
      </w:r>
      <w:proofErr w:type="spellStart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  <w:sz w:val="24"/>
          <w:szCs w:val="24"/>
        </w:rPr>
        <w:t>&gt;</w:t>
      </w:r>
      <w:r w:rsidRPr="00976357">
        <w:rPr>
          <w:rFonts w:ascii="Times New Roman" w:hAnsi="Times New Roman" w:cs="Times New Roman"/>
          <w:sz w:val="24"/>
          <w:szCs w:val="24"/>
        </w:rPr>
        <w:t xml:space="preserve">.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в Linux аналогична и все же противоположна команде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. В то время как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head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файл с начала,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файл с конца. По умолчанию команда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отображает последние 10 строк файла. Команды Head и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могут быть объединены для отображения выбранных строк из файла. Вы также можете использовать команду </w:t>
      </w:r>
      <w:proofErr w:type="spellStart"/>
      <w:r w:rsidRPr="00976357">
        <w:rPr>
          <w:rFonts w:ascii="Times New Roman" w:hAnsi="Times New Roman" w:cs="Times New Roman"/>
          <w:sz w:val="24"/>
          <w:szCs w:val="24"/>
        </w:rPr>
        <w:t>tail</w:t>
      </w:r>
      <w:proofErr w:type="spellEnd"/>
      <w:r w:rsidRPr="00976357">
        <w:rPr>
          <w:rFonts w:ascii="Times New Roman" w:hAnsi="Times New Roman" w:cs="Times New Roman"/>
          <w:sz w:val="24"/>
          <w:szCs w:val="24"/>
        </w:rPr>
        <w:t xml:space="preserve"> для просмотра изменений, внесенных в файл в режиме реального времени.</w:t>
      </w:r>
    </w:p>
    <w:p w14:paraId="6152DED5" w14:textId="77777777" w:rsidR="00976357" w:rsidRPr="00976357" w:rsidRDefault="00976357" w:rsidP="00976357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сновные возможности команды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в Linux.</w:t>
      </w:r>
    </w:p>
    <w:p w14:paraId="433B7C4D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Это сокращение от </w:t>
      </w:r>
      <w:proofErr w:type="spellStart"/>
      <w:r w:rsidRPr="00976357">
        <w:rPr>
          <w:rFonts w:ascii="Times New Roman" w:hAnsi="Times New Roman" w:cs="Times New Roman"/>
        </w:rPr>
        <w:t>copy</w:t>
      </w:r>
      <w:proofErr w:type="spellEnd"/>
      <w:r w:rsidRPr="00976357">
        <w:rPr>
          <w:rFonts w:ascii="Times New Roman" w:hAnsi="Times New Roman" w:cs="Times New Roman"/>
        </w:rPr>
        <w:t xml:space="preserve">, и она делает именно то, что предполагает ее название: она копирует.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копирования файлов из одного местоположения в другое. </w:t>
      </w:r>
      <w:proofErr w:type="spellStart"/>
      <w:r w:rsidRPr="00976357">
        <w:rPr>
          <w:rFonts w:ascii="Times New Roman" w:hAnsi="Times New Roman" w:cs="Times New Roman"/>
        </w:rPr>
        <w:t>cp</w:t>
      </w:r>
      <w:proofErr w:type="spellEnd"/>
      <w:r w:rsidRPr="00976357">
        <w:rPr>
          <w:rFonts w:ascii="Times New Roman" w:hAnsi="Times New Roman" w:cs="Times New Roman"/>
        </w:rPr>
        <w:t xml:space="preserve"> также можно использовать для копирования всех каталогов в новое место. Можно использовать эту команду для копирования нескольких файлов и каталогов.</w:t>
      </w:r>
    </w:p>
    <w:p w14:paraId="5C1C7787" w14:textId="77777777" w:rsidR="00976357" w:rsidRPr="00976357" w:rsidRDefault="00976357" w:rsidP="00976357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Приведите основные возможности команды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в Linux.</w:t>
      </w:r>
    </w:p>
    <w:p w14:paraId="4B2262EA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Команда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перемещения файлов из одного каталога в другой. Также команда </w:t>
      </w:r>
      <w:proofErr w:type="spellStart"/>
      <w:r w:rsidRPr="00976357">
        <w:rPr>
          <w:rFonts w:ascii="Times New Roman" w:hAnsi="Times New Roman" w:cs="Times New Roman"/>
        </w:rPr>
        <w:t>mv</w:t>
      </w:r>
      <w:proofErr w:type="spellEnd"/>
      <w:r w:rsidRPr="00976357">
        <w:rPr>
          <w:rFonts w:ascii="Times New Roman" w:hAnsi="Times New Roman" w:cs="Times New Roman"/>
        </w:rPr>
        <w:t xml:space="preserve"> используется для переименования файла в системах Linux.</w:t>
      </w:r>
    </w:p>
    <w:p w14:paraId="013981EE" w14:textId="77777777" w:rsidR="00976357" w:rsidRPr="00976357" w:rsidRDefault="00976357" w:rsidP="00976357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Что такое права доступа? Как они могут быть изменены?</w:t>
      </w:r>
    </w:p>
    <w:p w14:paraId="163A2F8D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 w14:paraId="513EEE84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>Каждый файл можно изменять по трём параметра доступа. Вот они:</w:t>
      </w:r>
    </w:p>
    <w:p w14:paraId="76512F6E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14:paraId="23957FA8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 w14:paraId="394F0AB3" w14:textId="77777777" w:rsidR="00976357" w:rsidRPr="00976357" w:rsidRDefault="00976357" w:rsidP="00976357">
      <w:pPr>
        <w:numPr>
          <w:ilvl w:val="0"/>
          <w:numId w:val="6"/>
        </w:numPr>
        <w:spacing w:after="200" w:line="240" w:lineRule="auto"/>
        <w:rPr>
          <w:rFonts w:ascii="Times New Roman" w:hAnsi="Times New Roman" w:cs="Times New Roman"/>
          <w:sz w:val="24"/>
          <w:szCs w:val="24"/>
        </w:rPr>
      </w:pPr>
      <w:r w:rsidRPr="00976357">
        <w:rPr>
          <w:rFonts w:ascii="Times New Roman" w:hAnsi="Times New Roman" w:cs="Times New Roman"/>
          <w:sz w:val="24"/>
          <w:szCs w:val="24"/>
        </w:rP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 w14:paraId="285A577C" w14:textId="77777777" w:rsidR="00976357" w:rsidRPr="00976357" w:rsidRDefault="00976357" w:rsidP="00976357">
      <w:pPr>
        <w:pStyle w:val="FirstParagraph"/>
        <w:rPr>
          <w:rFonts w:ascii="Times New Roman" w:hAnsi="Times New Roman" w:cs="Times New Roman"/>
        </w:rPr>
      </w:pPr>
      <w:r w:rsidRPr="00976357">
        <w:rPr>
          <w:rFonts w:ascii="Times New Roman" w:hAnsi="Times New Roman" w:cs="Times New Roman"/>
        </w:rPr>
        <w:t xml:space="preserve">Чтобы получить доступ к файлам в Linux, используются разрешения. Эти разрешения назначаются трем объектам: файлу, группе и другому объекту (то есть всем остальным). Изменить права доступа можно при помощи команды </w:t>
      </w:r>
      <w:proofErr w:type="spellStart"/>
      <w:r w:rsidRPr="00976357">
        <w:rPr>
          <w:rFonts w:ascii="Times New Roman" w:hAnsi="Times New Roman" w:cs="Times New Roman"/>
          <w:b/>
          <w:bCs/>
        </w:rPr>
        <w:t>chmod</w:t>
      </w:r>
      <w:proofErr w:type="spellEnd"/>
      <w:r w:rsidRPr="00976357">
        <w:rPr>
          <w:rFonts w:ascii="Times New Roman" w:hAnsi="Times New Roman" w:cs="Times New Roman"/>
        </w:rPr>
        <w:t>:</w:t>
      </w:r>
    </w:p>
    <w:p w14:paraId="2CDAFD73" w14:textId="77777777" w:rsidR="00976357" w:rsidRPr="00976357" w:rsidRDefault="00976357" w:rsidP="00976357">
      <w:pPr>
        <w:pStyle w:val="a7"/>
        <w:rPr>
          <w:rFonts w:ascii="Times New Roman" w:hAnsi="Times New Roman" w:cs="Times New Roman"/>
        </w:rPr>
      </w:pPr>
      <w:proofErr w:type="spellStart"/>
      <w:r w:rsidRPr="00976357">
        <w:rPr>
          <w:rStyle w:val="VerbatimChar"/>
          <w:rFonts w:ascii="Times New Roman" w:hAnsi="Times New Roman" w:cs="Times New Roman"/>
        </w:rPr>
        <w:t>chmod</w:t>
      </w:r>
      <w:proofErr w:type="spellEnd"/>
      <w:r w:rsidRPr="00976357">
        <w:rPr>
          <w:rStyle w:val="VerbatimChar"/>
          <w:rFonts w:ascii="Times New Roman" w:hAnsi="Times New Roman" w:cs="Times New Roman"/>
        </w:rPr>
        <w:t xml:space="preserve"> &lt;параметры изменения&gt; &lt;</w:t>
      </w:r>
      <w:proofErr w:type="spellStart"/>
      <w:r w:rsidRPr="00976357">
        <w:rPr>
          <w:rStyle w:val="VerbatimChar"/>
          <w:rFonts w:ascii="Times New Roman" w:hAnsi="Times New Roman" w:cs="Times New Roman"/>
        </w:rPr>
        <w:t>имя_файла</w:t>
      </w:r>
      <w:proofErr w:type="spellEnd"/>
      <w:r w:rsidRPr="00976357">
        <w:rPr>
          <w:rStyle w:val="VerbatimChar"/>
          <w:rFonts w:ascii="Times New Roman" w:hAnsi="Times New Roman" w:cs="Times New Roman"/>
        </w:rPr>
        <w:t>/каталога&gt;</w:t>
      </w:r>
    </w:p>
    <w:p w14:paraId="2F2A11E4" w14:textId="77777777" w:rsidR="0072050F" w:rsidRPr="000729CB" w:rsidRDefault="0072050F" w:rsidP="000729CB"/>
    <w:sectPr w:rsidR="0072050F" w:rsidRPr="000729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77BCF2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6A647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BBA8F2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170DFD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7D4775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1C635B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540890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D123A0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EE4219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62D0291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3964710"/>
    <w:multiLevelType w:val="hybridMultilevel"/>
    <w:tmpl w:val="4844D3D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D667931"/>
    <w:multiLevelType w:val="hybridMultilevel"/>
    <w:tmpl w:val="E8FE0E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11"/>
  </w:num>
  <w:num w:numId="2" w16cid:durableId="402726370">
    <w:abstractNumId w:val="15"/>
  </w:num>
  <w:num w:numId="3" w16cid:durableId="1362975540">
    <w:abstractNumId w:val="14"/>
  </w:num>
  <w:num w:numId="4" w16cid:durableId="221647440">
    <w:abstractNumId w:val="12"/>
  </w:num>
  <w:num w:numId="5" w16cid:durableId="15999470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81435901">
    <w:abstractNumId w:val="0"/>
  </w:num>
  <w:num w:numId="7" w16cid:durableId="6097760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50670474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30219636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07905501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82185090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15923017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2828206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151348949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734863231">
    <w:abstractNumId w:val="13"/>
  </w:num>
  <w:num w:numId="16" w16cid:durableId="20961710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7B0B"/>
    <w:rsid w:val="00033FB7"/>
    <w:rsid w:val="00034F4E"/>
    <w:rsid w:val="00040267"/>
    <w:rsid w:val="000729CB"/>
    <w:rsid w:val="000901D2"/>
    <w:rsid w:val="000A2FC6"/>
    <w:rsid w:val="000B054D"/>
    <w:rsid w:val="000C2D40"/>
    <w:rsid w:val="000E6307"/>
    <w:rsid w:val="0013593F"/>
    <w:rsid w:val="00193683"/>
    <w:rsid w:val="001C6277"/>
    <w:rsid w:val="001D2F82"/>
    <w:rsid w:val="00206398"/>
    <w:rsid w:val="00232C19"/>
    <w:rsid w:val="00237515"/>
    <w:rsid w:val="002705F0"/>
    <w:rsid w:val="0027700B"/>
    <w:rsid w:val="002851B3"/>
    <w:rsid w:val="002B42E6"/>
    <w:rsid w:val="002E4DBC"/>
    <w:rsid w:val="002F51A4"/>
    <w:rsid w:val="003218E4"/>
    <w:rsid w:val="0033550B"/>
    <w:rsid w:val="0036672F"/>
    <w:rsid w:val="00370894"/>
    <w:rsid w:val="003F70DB"/>
    <w:rsid w:val="004266C2"/>
    <w:rsid w:val="004A0C69"/>
    <w:rsid w:val="004D26AA"/>
    <w:rsid w:val="004F5140"/>
    <w:rsid w:val="00514810"/>
    <w:rsid w:val="00567828"/>
    <w:rsid w:val="005A031F"/>
    <w:rsid w:val="005A46F6"/>
    <w:rsid w:val="005F06E3"/>
    <w:rsid w:val="006170C0"/>
    <w:rsid w:val="00631720"/>
    <w:rsid w:val="00647E3E"/>
    <w:rsid w:val="00666E3D"/>
    <w:rsid w:val="006875A8"/>
    <w:rsid w:val="00687932"/>
    <w:rsid w:val="006B7648"/>
    <w:rsid w:val="006C406F"/>
    <w:rsid w:val="006C7150"/>
    <w:rsid w:val="006E42A8"/>
    <w:rsid w:val="006F211C"/>
    <w:rsid w:val="0070710C"/>
    <w:rsid w:val="0072050F"/>
    <w:rsid w:val="00737421"/>
    <w:rsid w:val="00742938"/>
    <w:rsid w:val="00765B5C"/>
    <w:rsid w:val="00796E15"/>
    <w:rsid w:val="007C782B"/>
    <w:rsid w:val="007F0719"/>
    <w:rsid w:val="007F5C3B"/>
    <w:rsid w:val="00807F80"/>
    <w:rsid w:val="00820E04"/>
    <w:rsid w:val="00841E6E"/>
    <w:rsid w:val="00853B0B"/>
    <w:rsid w:val="008605B2"/>
    <w:rsid w:val="00896BB3"/>
    <w:rsid w:val="008A101A"/>
    <w:rsid w:val="008C2428"/>
    <w:rsid w:val="008F49CC"/>
    <w:rsid w:val="009026A4"/>
    <w:rsid w:val="0091543C"/>
    <w:rsid w:val="00976357"/>
    <w:rsid w:val="00A040ED"/>
    <w:rsid w:val="00A064B8"/>
    <w:rsid w:val="00A12D6A"/>
    <w:rsid w:val="00A37D1B"/>
    <w:rsid w:val="00A96E30"/>
    <w:rsid w:val="00AA7FBA"/>
    <w:rsid w:val="00AB0BDF"/>
    <w:rsid w:val="00B00F4E"/>
    <w:rsid w:val="00B054E1"/>
    <w:rsid w:val="00B100C0"/>
    <w:rsid w:val="00B20167"/>
    <w:rsid w:val="00B330F2"/>
    <w:rsid w:val="00B46B93"/>
    <w:rsid w:val="00B71EE1"/>
    <w:rsid w:val="00B7300F"/>
    <w:rsid w:val="00B860B0"/>
    <w:rsid w:val="00BB0D1B"/>
    <w:rsid w:val="00BB66FF"/>
    <w:rsid w:val="00BE7F47"/>
    <w:rsid w:val="00C37F66"/>
    <w:rsid w:val="00C516AB"/>
    <w:rsid w:val="00C755C9"/>
    <w:rsid w:val="00C966C2"/>
    <w:rsid w:val="00CD3DDA"/>
    <w:rsid w:val="00CE75F9"/>
    <w:rsid w:val="00D14DC3"/>
    <w:rsid w:val="00D267F7"/>
    <w:rsid w:val="00D4704B"/>
    <w:rsid w:val="00D477EA"/>
    <w:rsid w:val="00D96682"/>
    <w:rsid w:val="00DE0493"/>
    <w:rsid w:val="00E862AD"/>
    <w:rsid w:val="00EA4EAB"/>
    <w:rsid w:val="00ED3FCC"/>
    <w:rsid w:val="00EE53A7"/>
    <w:rsid w:val="00EF41A9"/>
    <w:rsid w:val="00F15409"/>
    <w:rsid w:val="00F200CD"/>
    <w:rsid w:val="00F219E0"/>
    <w:rsid w:val="00F27CE0"/>
    <w:rsid w:val="00F30406"/>
    <w:rsid w:val="00F30C20"/>
    <w:rsid w:val="00F634BB"/>
    <w:rsid w:val="00FA75DD"/>
    <w:rsid w:val="00FB715C"/>
    <w:rsid w:val="00FD54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704B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a6">
    <w:name w:val="Hyperlink"/>
    <w:basedOn w:val="a0"/>
    <w:semiHidden/>
    <w:unhideWhenUsed/>
    <w:rsid w:val="00976357"/>
    <w:rPr>
      <w:color w:val="4472C4" w:themeColor="accent1"/>
    </w:rPr>
  </w:style>
  <w:style w:type="paragraph" w:styleId="a7">
    <w:name w:val="Body Text"/>
    <w:basedOn w:val="a"/>
    <w:link w:val="a8"/>
    <w:semiHidden/>
    <w:unhideWhenUsed/>
    <w:qFormat/>
    <w:rsid w:val="00976357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8">
    <w:name w:val="Основной текст Знак"/>
    <w:basedOn w:val="a0"/>
    <w:link w:val="a7"/>
    <w:semiHidden/>
    <w:rsid w:val="00976357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7"/>
    <w:next w:val="a7"/>
    <w:qFormat/>
    <w:rsid w:val="00976357"/>
  </w:style>
  <w:style w:type="paragraph" w:customStyle="1" w:styleId="Compact">
    <w:name w:val="Compact"/>
    <w:basedOn w:val="a7"/>
    <w:qFormat/>
    <w:rsid w:val="00976357"/>
    <w:pPr>
      <w:spacing w:before="36" w:after="36"/>
    </w:pPr>
  </w:style>
  <w:style w:type="paragraph" w:customStyle="1" w:styleId="ImageCaption">
    <w:name w:val="Image Caption"/>
    <w:basedOn w:val="a9"/>
    <w:rsid w:val="00976357"/>
    <w:pPr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customStyle="1" w:styleId="CaptionedFigure">
    <w:name w:val="Captioned Figure"/>
    <w:basedOn w:val="a"/>
    <w:rsid w:val="00976357"/>
    <w:pPr>
      <w:keepNext/>
      <w:spacing w:after="200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a0"/>
    <w:link w:val="SourceCode"/>
    <w:locked/>
    <w:rsid w:val="00976357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976357"/>
    <w:pPr>
      <w:wordWrap w:val="0"/>
      <w:spacing w:after="200" w:line="240" w:lineRule="auto"/>
    </w:pPr>
    <w:rPr>
      <w:rFonts w:ascii="Consolas" w:hAnsi="Consolas"/>
    </w:rPr>
  </w:style>
  <w:style w:type="paragraph" w:styleId="a9">
    <w:name w:val="caption"/>
    <w:basedOn w:val="a"/>
    <w:next w:val="a"/>
    <w:uiPriority w:val="35"/>
    <w:semiHidden/>
    <w:unhideWhenUsed/>
    <w:qFormat/>
    <w:rsid w:val="0097635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2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7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5.jpeg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50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9" Type="http://schemas.openxmlformats.org/officeDocument/2006/relationships/image" Target="media/image25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1" Type="http://schemas.openxmlformats.org/officeDocument/2006/relationships/numbering" Target="numbering.xml"/><Relationship Id="rId6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47</Pages>
  <Words>2588</Words>
  <Characters>14752</Characters>
  <Application>Microsoft Office Word</Application>
  <DocSecurity>0</DocSecurity>
  <Lines>122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111</cp:revision>
  <dcterms:created xsi:type="dcterms:W3CDTF">2024-03-17T14:58:00Z</dcterms:created>
  <dcterms:modified xsi:type="dcterms:W3CDTF">2024-04-13T20:02:00Z</dcterms:modified>
</cp:coreProperties>
</file>